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B3BF7" w14:textId="32D6B9BD" w:rsidR="00500A82" w:rsidRDefault="00276491">
      <w:r>
        <w:softHyphen/>
      </w:r>
      <w:r>
        <w:softHyphen/>
      </w:r>
      <w:r w:rsidR="00750930">
        <w:softHyphen/>
      </w:r>
      <w:r w:rsidR="00750930">
        <w:softHyphen/>
      </w:r>
      <w:r w:rsidR="00750930">
        <w:softHyphen/>
      </w:r>
      <w:r w:rsidR="00525C27">
        <w:br/>
      </w:r>
    </w:p>
    <w:p w14:paraId="6C5853E9" w14:textId="32DA4F10" w:rsidR="00B45DA0" w:rsidRDefault="00B807C9">
      <w:pPr>
        <w:sectPr w:rsidR="00B45DA0" w:rsidSect="002176C5">
          <w:headerReference w:type="even" r:id="rId8"/>
          <w:headerReference w:type="default" r:id="rId9"/>
          <w:footerReference w:type="even" r:id="rId10"/>
          <w:footerReference w:type="default" r:id="rId11"/>
          <w:pgSz w:w="12240" w:h="15840"/>
          <w:pgMar w:top="360" w:right="360" w:bottom="360" w:left="360" w:header="720" w:footer="720" w:gutter="0"/>
          <w:pgNumType w:start="1"/>
          <w:cols w:space="720"/>
          <w:docGrid w:linePitch="360"/>
        </w:sectPr>
      </w:pPr>
      <w:bookmarkStart w:id="0" w:name="_GoBack"/>
      <w:r>
        <w:rPr>
          <w:noProof/>
        </w:rPr>
        <w:drawing>
          <wp:anchor distT="0" distB="0" distL="114300" distR="114300" simplePos="0" relativeHeight="251508736" behindDoc="0" locked="0" layoutInCell="1" allowOverlap="1" wp14:anchorId="5070A81A" wp14:editId="782D3B5B">
            <wp:simplePos x="0" y="0"/>
            <wp:positionH relativeFrom="column">
              <wp:posOffset>274320</wp:posOffset>
            </wp:positionH>
            <wp:positionV relativeFrom="paragraph">
              <wp:posOffset>3054985</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Pr>
          <w:noProof/>
        </w:rPr>
        <mc:AlternateContent>
          <mc:Choice Requires="wps">
            <w:drawing>
              <wp:anchor distT="0" distB="0" distL="114300" distR="114300" simplePos="0" relativeHeight="251511808" behindDoc="0" locked="0" layoutInCell="1" allowOverlap="1" wp14:anchorId="79AD640C" wp14:editId="326AC0DE">
                <wp:simplePos x="0" y="0"/>
                <wp:positionH relativeFrom="column">
                  <wp:posOffset>274320</wp:posOffset>
                </wp:positionH>
                <wp:positionV relativeFrom="paragraph">
                  <wp:posOffset>3329305</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338E88B" id="Straight Connector 230" o:spid="_x0000_s1026" style="position:absolute;z-index:251511808;visibility:visible;mso-wrap-style:square;mso-wrap-distance-left:9pt;mso-wrap-distance-top:0;mso-wrap-distance-right:9pt;mso-wrap-distance-bottom:0;mso-position-horizontal:absolute;mso-position-horizontal-relative:text;mso-position-vertical:absolute;mso-position-vertical-relative:text" from="21.6pt,262.15pt" to="278pt,26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" strokecolor="#007a39" strokeweight=".5pt">
                <w10:wrap type="through"/>
              </v:line>
            </w:pict>
          </mc:Fallback>
        </mc:AlternateContent>
      </w:r>
      <w:r w:rsidR="00A414E7">
        <w:rPr>
          <w:noProof/>
        </w:rPr>
        <mc:AlternateContent>
          <mc:Choice Requires="wps">
            <w:drawing>
              <wp:anchor distT="0" distB="0" distL="114300" distR="114300" simplePos="0" relativeHeight="251648000" behindDoc="0" locked="0" layoutInCell="1" allowOverlap="1" wp14:anchorId="686B723B" wp14:editId="1F6FA674">
                <wp:simplePos x="0" y="0"/>
                <wp:positionH relativeFrom="column">
                  <wp:posOffset>2108200</wp:posOffset>
                </wp:positionH>
                <wp:positionV relativeFrom="paragraph">
                  <wp:posOffset>238760</wp:posOffset>
                </wp:positionV>
                <wp:extent cx="3256280" cy="363206"/>
                <wp:effectExtent l="0" t="0" r="0" b="0"/>
                <wp:wrapThrough wrapText="bothSides">
                  <wp:wrapPolygon edited="0">
                    <wp:start x="168" y="0"/>
                    <wp:lineTo x="168" y="19671"/>
                    <wp:lineTo x="21229" y="19671"/>
                    <wp:lineTo x="21229" y="0"/>
                    <wp:lineTo x="168" y="0"/>
                  </wp:wrapPolygon>
                </wp:wrapThrough>
                <wp:docPr id="103" name="Text Box 103"/>
                <wp:cNvGraphicFramePr/>
                <a:graphic xmlns:a="http://schemas.openxmlformats.org/drawingml/2006/main">
                  <a:graphicData uri="http://schemas.microsoft.com/office/word/2010/wordprocessingShape">
                    <wps:wsp>
                      <wps:cNvSpPr txBox="1"/>
                      <wps:spPr>
                        <a:xfrm>
                          <a:off x="0" y="0"/>
                          <a:ext cx="3256280" cy="363206"/>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CB4E9D0" w14:textId="77777777" w:rsidR="00A414E7" w:rsidRPr="00ED00BE" w:rsidRDefault="00A414E7" w:rsidP="00A414E7">
                            <w:pPr>
                              <w:jc w:val="center"/>
                              <w:rPr>
                                <w:rFonts w:ascii="Arial" w:hAnsi="Arial" w:cs="Arial"/>
                                <w:b/>
                                <w:sz w:val="36"/>
                                <w:szCs w:val="36"/>
                              </w:rPr>
                            </w:pPr>
                            <w:r>
                              <w:rPr>
                                <w:rFonts w:ascii="Arial" w:hAnsi="Arial" w:cs="Arial"/>
                                <w:b/>
                                <w:sz w:val="36"/>
                                <w:szCs w:val="36"/>
                              </w:rPr>
                              <w:t>COLOR CRUS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86B723B" id="_x0000_t202" coordsize="21600,21600" o:spt="202" path="m0,0l0,21600,21600,21600,21600,0xe">
                <v:stroke joinstyle="miter"/>
                <v:path gradientshapeok="t" o:connecttype="rect"/>
              </v:shapetype>
              <v:shape id="Text Box 103" o:spid="_x0000_s1026" type="#_x0000_t202" style="position:absolute;margin-left:166pt;margin-top:18.8pt;width:256.4pt;height:28.6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" filled="f" stroked="f">
                <v:textbox>
                  <w:txbxContent>
                    <w:p w14:paraId="3CB4E9D0" w14:textId="77777777" w:rsidR="00A414E7" w:rsidRPr="00ED00BE" w:rsidRDefault="00A414E7" w:rsidP="00A414E7">
                      <w:pPr>
                        <w:jc w:val="center"/>
                        <w:rPr>
                          <w:rFonts w:ascii="Arial" w:hAnsi="Arial" w:cs="Arial"/>
                          <w:b/>
                          <w:sz w:val="36"/>
                          <w:szCs w:val="36"/>
                        </w:rPr>
                      </w:pPr>
                      <w:r>
                        <w:rPr>
                          <w:rFonts w:ascii="Arial" w:hAnsi="Arial" w:cs="Arial"/>
                          <w:b/>
                          <w:sz w:val="36"/>
                          <w:szCs w:val="36"/>
                        </w:rPr>
                        <w:t>COLOR CRUSHERS</w:t>
                      </w:r>
                    </w:p>
                  </w:txbxContent>
                </v:textbox>
                <w10:wrap type="through"/>
              </v:shape>
            </w:pict>
          </mc:Fallback>
        </mc:AlternateContent>
      </w:r>
      <w:r w:rsidR="00A414E7">
        <w:rPr>
          <w:noProof/>
        </w:rPr>
        <w:drawing>
          <wp:anchor distT="0" distB="0" distL="114300" distR="114300" simplePos="0" relativeHeight="251649024" behindDoc="0" locked="0" layoutInCell="1" allowOverlap="1" wp14:anchorId="6BC0E2FE" wp14:editId="1951668B">
            <wp:simplePos x="0" y="0"/>
            <wp:positionH relativeFrom="column">
              <wp:posOffset>3873500</wp:posOffset>
            </wp:positionH>
            <wp:positionV relativeFrom="paragraph">
              <wp:posOffset>2308779</wp:posOffset>
            </wp:positionV>
            <wp:extent cx="3200400" cy="3200275"/>
            <wp:effectExtent l="25400" t="25400" r="25400" b="26035"/>
            <wp:wrapThrough wrapText="bothSides">
              <wp:wrapPolygon edited="0">
                <wp:start x="-171" y="-171"/>
                <wp:lineTo x="-171" y="21604"/>
                <wp:lineTo x="21600" y="21604"/>
                <wp:lineTo x="21600" y="-171"/>
                <wp:lineTo x="-171" y="-171"/>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200400" cy="3200275"/>
                    </a:xfrm>
                    <a:prstGeom prst="rect">
                      <a:avLst/>
                    </a:prstGeom>
                    <a:ln>
                      <a:solidFill>
                        <a:srgbClr val="007A39"/>
                      </a:solidFill>
                    </a:ln>
                  </pic:spPr>
                </pic:pic>
              </a:graphicData>
            </a:graphic>
          </wp:anchor>
        </w:drawing>
      </w:r>
      <w:r w:rsidR="00A414E7">
        <w:rPr>
          <w:noProof/>
        </w:rPr>
        <mc:AlternateContent>
          <mc:Choice Requires="wps">
            <w:drawing>
              <wp:anchor distT="0" distB="0" distL="114300" distR="114300" simplePos="0" relativeHeight="251650048" behindDoc="0" locked="0" layoutInCell="1" allowOverlap="1" wp14:anchorId="1A7A7807" wp14:editId="62D79106">
                <wp:simplePos x="0" y="0"/>
                <wp:positionH relativeFrom="column">
                  <wp:posOffset>368300</wp:posOffset>
                </wp:positionH>
                <wp:positionV relativeFrom="paragraph">
                  <wp:posOffset>1026129</wp:posOffset>
                </wp:positionV>
                <wp:extent cx="4138930" cy="1304239"/>
                <wp:effectExtent l="0" t="0" r="0" b="0"/>
                <wp:wrapThrough wrapText="bothSides">
                  <wp:wrapPolygon edited="0">
                    <wp:start x="133" y="0"/>
                    <wp:lineTo x="133" y="21042"/>
                    <wp:lineTo x="21342" y="21042"/>
                    <wp:lineTo x="21342" y="0"/>
                    <wp:lineTo x="133" y="0"/>
                  </wp:wrapPolygon>
                </wp:wrapThrough>
                <wp:docPr id="139" name="Text Box 139"/>
                <wp:cNvGraphicFramePr/>
                <a:graphic xmlns:a="http://schemas.openxmlformats.org/drawingml/2006/main">
                  <a:graphicData uri="http://schemas.microsoft.com/office/word/2010/wordprocessingShape">
                    <wps:wsp>
                      <wps:cNvSpPr txBox="1"/>
                      <wps:spPr>
                        <a:xfrm>
                          <a:off x="0" y="0"/>
                          <a:ext cx="4138930" cy="1304239"/>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CE7B47" w14:textId="77777777" w:rsidR="00A414E7" w:rsidRPr="005B2451" w:rsidRDefault="00A414E7" w:rsidP="00A414E7">
                            <w:pPr>
                              <w:pStyle w:val="ListParagraph"/>
                              <w:numPr>
                                <w:ilvl w:val="0"/>
                                <w:numId w:val="22"/>
                              </w:numPr>
                            </w:pPr>
                            <w:r>
                              <w:rPr>
                                <w:rFonts w:ascii="Arial" w:hAnsi="Arial" w:cs="Arial"/>
                                <w:b/>
                                <w:sz w:val="22"/>
                                <w:szCs w:val="22"/>
                              </w:rPr>
                              <w:t xml:space="preserve">Skill: </w:t>
                            </w:r>
                            <w:r>
                              <w:rPr>
                                <w:rFonts w:ascii="Arial" w:hAnsi="Arial"/>
                                <w:sz w:val="22"/>
                                <w:szCs w:val="22"/>
                              </w:rPr>
                              <w:t>I will demonstrate perfect exercise form.</w:t>
                            </w:r>
                          </w:p>
                          <w:p w14:paraId="395C0931" w14:textId="77777777" w:rsidR="00A414E7" w:rsidRPr="002E2F38" w:rsidRDefault="00A414E7" w:rsidP="00A414E7">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perfect exercise form.</w:t>
                            </w:r>
                          </w:p>
                          <w:p w14:paraId="1AD971B2" w14:textId="77777777" w:rsidR="00A414E7" w:rsidRPr="002E2F38" w:rsidRDefault="00A414E7" w:rsidP="00A414E7">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22EB8BCA" w14:textId="77777777" w:rsidR="00A414E7" w:rsidRPr="002E2F38" w:rsidRDefault="00A414E7" w:rsidP="00A414E7">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independently with a focus on improving my fitness.</w:t>
                            </w:r>
                          </w:p>
                          <w:p w14:paraId="415E7ADB" w14:textId="77777777" w:rsidR="00A414E7" w:rsidRDefault="00A414E7" w:rsidP="00A414E7">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7A7807" id="Text Box 139" o:spid="_x0000_s1027" type="#_x0000_t202" style="position:absolute;margin-left:29pt;margin-top:80.8pt;width:325.9pt;height:102.7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" filled="f" stroked="f">
                <v:textbox>
                  <w:txbxContent>
                    <w:p w14:paraId="11CE7B47" w14:textId="77777777" w:rsidR="00A414E7" w:rsidRPr="005B2451" w:rsidRDefault="00A414E7" w:rsidP="00A414E7">
                      <w:pPr>
                        <w:pStyle w:val="ListParagraph"/>
                        <w:numPr>
                          <w:ilvl w:val="0"/>
                          <w:numId w:val="22"/>
                        </w:numPr>
                      </w:pPr>
                      <w:r>
                        <w:rPr>
                          <w:rFonts w:ascii="Arial" w:hAnsi="Arial" w:cs="Arial"/>
                          <w:b/>
                          <w:sz w:val="22"/>
                          <w:szCs w:val="22"/>
                        </w:rPr>
                        <w:t xml:space="preserve">Skill: </w:t>
                      </w:r>
                      <w:r>
                        <w:rPr>
                          <w:rFonts w:ascii="Arial" w:hAnsi="Arial"/>
                          <w:sz w:val="22"/>
                          <w:szCs w:val="22"/>
                        </w:rPr>
                        <w:t>I will demonstrate perfect exercise form.</w:t>
                      </w:r>
                    </w:p>
                    <w:p w14:paraId="395C0931" w14:textId="77777777" w:rsidR="00A414E7" w:rsidRPr="002E2F38" w:rsidRDefault="00A414E7" w:rsidP="00A414E7">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perfect exercise form.</w:t>
                      </w:r>
                    </w:p>
                    <w:p w14:paraId="1AD971B2" w14:textId="77777777" w:rsidR="00A414E7" w:rsidRPr="002E2F38" w:rsidRDefault="00A414E7" w:rsidP="00A414E7">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22EB8BCA" w14:textId="77777777" w:rsidR="00A414E7" w:rsidRPr="002E2F38" w:rsidRDefault="00A414E7" w:rsidP="00A414E7">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independently with a focus on improving my fitness.</w:t>
                      </w:r>
                    </w:p>
                    <w:p w14:paraId="415E7ADB" w14:textId="77777777" w:rsidR="00A414E7" w:rsidRDefault="00A414E7" w:rsidP="00A414E7">
                      <w:pPr>
                        <w:pStyle w:val="ListParagraph"/>
                        <w:ind w:left="360"/>
                      </w:pPr>
                    </w:p>
                  </w:txbxContent>
                </v:textbox>
                <w10:wrap type="through"/>
              </v:shape>
            </w:pict>
          </mc:Fallback>
        </mc:AlternateContent>
      </w:r>
      <w:r w:rsidR="00A414E7">
        <w:rPr>
          <w:noProof/>
        </w:rPr>
        <mc:AlternateContent>
          <mc:Choice Requires="wps">
            <w:drawing>
              <wp:anchor distT="0" distB="0" distL="114300" distR="114300" simplePos="0" relativeHeight="251651072" behindDoc="0" locked="0" layoutInCell="1" allowOverlap="1" wp14:anchorId="6E363106" wp14:editId="02E38BAB">
                <wp:simplePos x="0" y="0"/>
                <wp:positionH relativeFrom="column">
                  <wp:posOffset>4737100</wp:posOffset>
                </wp:positionH>
                <wp:positionV relativeFrom="paragraph">
                  <wp:posOffset>1051528</wp:posOffset>
                </wp:positionV>
                <wp:extent cx="2343150" cy="822202"/>
                <wp:effectExtent l="0" t="0" r="0" b="0"/>
                <wp:wrapThrough wrapText="bothSides">
                  <wp:wrapPolygon edited="0">
                    <wp:start x="234" y="0"/>
                    <wp:lineTo x="234" y="20699"/>
                    <wp:lineTo x="21073" y="20699"/>
                    <wp:lineTo x="21073" y="0"/>
                    <wp:lineTo x="234" y="0"/>
                  </wp:wrapPolygon>
                </wp:wrapThrough>
                <wp:docPr id="140" name="Text Box 140"/>
                <wp:cNvGraphicFramePr/>
                <a:graphic xmlns:a="http://schemas.openxmlformats.org/drawingml/2006/main">
                  <a:graphicData uri="http://schemas.microsoft.com/office/word/2010/wordprocessingShape">
                    <wps:wsp>
                      <wps:cNvSpPr txBox="1"/>
                      <wps:spPr>
                        <a:xfrm>
                          <a:off x="0" y="0"/>
                          <a:ext cx="2343150" cy="822202"/>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BA2A03C" w14:textId="77777777" w:rsidR="00A414E7" w:rsidRPr="001D1350" w:rsidRDefault="00A414E7" w:rsidP="00A414E7">
                            <w:pPr>
                              <w:pStyle w:val="ListParagraph"/>
                              <w:numPr>
                                <w:ilvl w:val="0"/>
                                <w:numId w:val="23"/>
                              </w:numPr>
                              <w:rPr>
                                <w:rFonts w:ascii="Arial" w:hAnsi="Arial" w:cs="Arial"/>
                                <w:sz w:val="22"/>
                                <w:szCs w:val="22"/>
                              </w:rPr>
                            </w:pPr>
                            <w:r w:rsidRPr="001D1350">
                              <w:rPr>
                                <w:rFonts w:ascii="Arial" w:hAnsi="Arial" w:cs="Arial"/>
                                <w:sz w:val="22"/>
                                <w:szCs w:val="22"/>
                              </w:rPr>
                              <w:t>Focus on Form</w:t>
                            </w:r>
                          </w:p>
                          <w:p w14:paraId="08E9FB03" w14:textId="77777777" w:rsidR="00A414E7" w:rsidRPr="001D1350" w:rsidRDefault="00A414E7" w:rsidP="00A414E7">
                            <w:pPr>
                              <w:pStyle w:val="ListParagraph"/>
                              <w:numPr>
                                <w:ilvl w:val="0"/>
                                <w:numId w:val="23"/>
                              </w:numPr>
                              <w:rPr>
                                <w:rFonts w:ascii="Arial" w:hAnsi="Arial" w:cs="Arial"/>
                                <w:sz w:val="22"/>
                                <w:szCs w:val="22"/>
                              </w:rPr>
                            </w:pPr>
                            <w:r w:rsidRPr="001D1350">
                              <w:rPr>
                                <w:rFonts w:ascii="Arial" w:hAnsi="Arial" w:cs="Arial"/>
                                <w:sz w:val="22"/>
                                <w:szCs w:val="22"/>
                              </w:rPr>
                              <w:t>Pace Your Jog</w:t>
                            </w:r>
                          </w:p>
                          <w:p w14:paraId="134F5412" w14:textId="77777777" w:rsidR="00A414E7" w:rsidRPr="001D1350" w:rsidRDefault="00A414E7" w:rsidP="00A414E7">
                            <w:pPr>
                              <w:pStyle w:val="ListParagraph"/>
                              <w:numPr>
                                <w:ilvl w:val="0"/>
                                <w:numId w:val="23"/>
                              </w:numPr>
                              <w:rPr>
                                <w:rFonts w:ascii="Arial" w:hAnsi="Arial" w:cs="Arial"/>
                                <w:sz w:val="22"/>
                                <w:szCs w:val="22"/>
                              </w:rPr>
                            </w:pPr>
                            <w:r w:rsidRPr="001D1350">
                              <w:rPr>
                                <w:rFonts w:ascii="Arial" w:hAnsi="Arial" w:cs="Arial"/>
                                <w:sz w:val="22"/>
                                <w:szCs w:val="22"/>
                              </w:rPr>
                              <w:t>Crush the Exerc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363106" id="Text Box 140" o:spid="_x0000_s1028" type="#_x0000_t202" style="position:absolute;margin-left:373pt;margin-top:82.8pt;width:184.5pt;height:64.7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" filled="f" stroked="f">
                <v:textbox>
                  <w:txbxContent>
                    <w:p w14:paraId="5BA2A03C" w14:textId="77777777" w:rsidR="00A414E7" w:rsidRPr="001D1350" w:rsidRDefault="00A414E7" w:rsidP="00A414E7">
                      <w:pPr>
                        <w:pStyle w:val="ListParagraph"/>
                        <w:numPr>
                          <w:ilvl w:val="0"/>
                          <w:numId w:val="23"/>
                        </w:numPr>
                        <w:rPr>
                          <w:rFonts w:ascii="Arial" w:hAnsi="Arial" w:cs="Arial"/>
                          <w:sz w:val="22"/>
                          <w:szCs w:val="22"/>
                        </w:rPr>
                      </w:pPr>
                      <w:r w:rsidRPr="001D1350">
                        <w:rPr>
                          <w:rFonts w:ascii="Arial" w:hAnsi="Arial" w:cs="Arial"/>
                          <w:sz w:val="22"/>
                          <w:szCs w:val="22"/>
                        </w:rPr>
                        <w:t>Focus on Form</w:t>
                      </w:r>
                    </w:p>
                    <w:p w14:paraId="08E9FB03" w14:textId="77777777" w:rsidR="00A414E7" w:rsidRPr="001D1350" w:rsidRDefault="00A414E7" w:rsidP="00A414E7">
                      <w:pPr>
                        <w:pStyle w:val="ListParagraph"/>
                        <w:numPr>
                          <w:ilvl w:val="0"/>
                          <w:numId w:val="23"/>
                        </w:numPr>
                        <w:rPr>
                          <w:rFonts w:ascii="Arial" w:hAnsi="Arial" w:cs="Arial"/>
                          <w:sz w:val="22"/>
                          <w:szCs w:val="22"/>
                        </w:rPr>
                      </w:pPr>
                      <w:r w:rsidRPr="001D1350">
                        <w:rPr>
                          <w:rFonts w:ascii="Arial" w:hAnsi="Arial" w:cs="Arial"/>
                          <w:sz w:val="22"/>
                          <w:szCs w:val="22"/>
                        </w:rPr>
                        <w:t>Pace Your Jog</w:t>
                      </w:r>
                    </w:p>
                    <w:p w14:paraId="134F5412" w14:textId="77777777" w:rsidR="00A414E7" w:rsidRPr="001D1350" w:rsidRDefault="00A414E7" w:rsidP="00A414E7">
                      <w:pPr>
                        <w:pStyle w:val="ListParagraph"/>
                        <w:numPr>
                          <w:ilvl w:val="0"/>
                          <w:numId w:val="23"/>
                        </w:numPr>
                        <w:rPr>
                          <w:rFonts w:ascii="Arial" w:hAnsi="Arial" w:cs="Arial"/>
                          <w:sz w:val="22"/>
                          <w:szCs w:val="22"/>
                        </w:rPr>
                      </w:pPr>
                      <w:r w:rsidRPr="001D1350">
                        <w:rPr>
                          <w:rFonts w:ascii="Arial" w:hAnsi="Arial" w:cs="Arial"/>
                          <w:sz w:val="22"/>
                          <w:szCs w:val="22"/>
                        </w:rPr>
                        <w:t>Crush the Exercise</w:t>
                      </w:r>
                    </w:p>
                  </w:txbxContent>
                </v:textbox>
                <w10:wrap type="through"/>
              </v:shape>
            </w:pict>
          </mc:Fallback>
        </mc:AlternateContent>
      </w:r>
      <w:r w:rsidR="00A414E7">
        <w:rPr>
          <w:noProof/>
        </w:rPr>
        <mc:AlternateContent>
          <mc:Choice Requires="wps">
            <w:drawing>
              <wp:anchor distT="0" distB="0" distL="114300" distR="114300" simplePos="0" relativeHeight="251652096" behindDoc="0" locked="0" layoutInCell="1" allowOverlap="1" wp14:anchorId="35A8E8FB" wp14:editId="6E71D597">
                <wp:simplePos x="0" y="0"/>
                <wp:positionH relativeFrom="column">
                  <wp:posOffset>393700</wp:posOffset>
                </wp:positionH>
                <wp:positionV relativeFrom="paragraph">
                  <wp:posOffset>2981853</wp:posOffset>
                </wp:positionV>
                <wp:extent cx="3478530" cy="2518311"/>
                <wp:effectExtent l="0" t="0" r="0" b="0"/>
                <wp:wrapThrough wrapText="bothSides">
                  <wp:wrapPolygon edited="0">
                    <wp:start x="158" y="0"/>
                    <wp:lineTo x="158" y="21355"/>
                    <wp:lineTo x="21292" y="21355"/>
                    <wp:lineTo x="21292" y="0"/>
                    <wp:lineTo x="158" y="0"/>
                  </wp:wrapPolygon>
                </wp:wrapThrough>
                <wp:docPr id="141" name="Text Box 141"/>
                <wp:cNvGraphicFramePr/>
                <a:graphic xmlns:a="http://schemas.openxmlformats.org/drawingml/2006/main">
                  <a:graphicData uri="http://schemas.microsoft.com/office/word/2010/wordprocessingShape">
                    <wps:wsp>
                      <wps:cNvSpPr txBox="1"/>
                      <wps:spPr>
                        <a:xfrm>
                          <a:off x="0" y="0"/>
                          <a:ext cx="3478530" cy="2518311"/>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FF982E9" w14:textId="77777777" w:rsidR="00A414E7" w:rsidRDefault="00A414E7" w:rsidP="00A414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21FEB61" w14:textId="77777777" w:rsidR="00A414E7" w:rsidRPr="001D1350" w:rsidRDefault="00A414E7" w:rsidP="00A414E7">
                            <w:pPr>
                              <w:pStyle w:val="ListParagraph"/>
                              <w:numPr>
                                <w:ilvl w:val="0"/>
                                <w:numId w:val="24"/>
                              </w:numPr>
                              <w:rPr>
                                <w:rFonts w:ascii="Arial" w:hAnsi="Arial"/>
                                <w:sz w:val="22"/>
                                <w:szCs w:val="22"/>
                              </w:rPr>
                            </w:pPr>
                            <w:r w:rsidRPr="001D1350">
                              <w:rPr>
                                <w:rFonts w:ascii="Arial" w:hAnsi="Arial"/>
                                <w:sz w:val="22"/>
                                <w:szCs w:val="22"/>
                              </w:rPr>
                              <w:t>1 set of 6-color cones</w:t>
                            </w:r>
                          </w:p>
                          <w:p w14:paraId="5D95ADB2" w14:textId="77777777" w:rsidR="00A414E7" w:rsidRPr="001D1350" w:rsidRDefault="00A414E7" w:rsidP="00A414E7">
                            <w:pPr>
                              <w:pStyle w:val="ListParagraph"/>
                              <w:numPr>
                                <w:ilvl w:val="0"/>
                                <w:numId w:val="24"/>
                              </w:numPr>
                              <w:rPr>
                                <w:rFonts w:ascii="Arial" w:hAnsi="Arial"/>
                                <w:sz w:val="22"/>
                                <w:szCs w:val="22"/>
                              </w:rPr>
                            </w:pPr>
                            <w:r w:rsidRPr="001D1350">
                              <w:rPr>
                                <w:rFonts w:ascii="Arial" w:hAnsi="Arial"/>
                                <w:sz w:val="22"/>
                                <w:szCs w:val="22"/>
                              </w:rPr>
                              <w:t xml:space="preserve">4 sets of </w:t>
                            </w:r>
                            <w:r>
                              <w:rPr>
                                <w:rFonts w:ascii="Arial" w:hAnsi="Arial"/>
                                <w:sz w:val="22"/>
                                <w:szCs w:val="22"/>
                              </w:rPr>
                              <w:t>Color Crusher exercise p</w:t>
                            </w:r>
                            <w:r w:rsidRPr="001D1350">
                              <w:rPr>
                                <w:rFonts w:ascii="Arial" w:hAnsi="Arial"/>
                                <w:sz w:val="22"/>
                                <w:szCs w:val="22"/>
                              </w:rPr>
                              <w:t>osters</w:t>
                            </w:r>
                          </w:p>
                          <w:p w14:paraId="52356E1D" w14:textId="77777777" w:rsidR="00A414E7" w:rsidRPr="001D1350" w:rsidRDefault="00A414E7" w:rsidP="00A414E7">
                            <w:pPr>
                              <w:rPr>
                                <w:rFonts w:ascii="Arial" w:hAnsi="Arial"/>
                                <w:sz w:val="22"/>
                                <w:szCs w:val="22"/>
                              </w:rPr>
                            </w:pPr>
                          </w:p>
                          <w:p w14:paraId="66CE3051" w14:textId="77777777" w:rsidR="00A414E7" w:rsidRDefault="00A414E7" w:rsidP="00A414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F206ED7" w14:textId="77777777" w:rsidR="00A414E7" w:rsidRPr="001D1350" w:rsidRDefault="00A414E7" w:rsidP="00A414E7">
                            <w:pPr>
                              <w:pStyle w:val="ListParagraph"/>
                              <w:numPr>
                                <w:ilvl w:val="0"/>
                                <w:numId w:val="11"/>
                              </w:numPr>
                              <w:rPr>
                                <w:rFonts w:ascii="Arial" w:hAnsi="Arial"/>
                                <w:sz w:val="22"/>
                                <w:szCs w:val="22"/>
                              </w:rPr>
                            </w:pPr>
                            <w:r w:rsidRPr="001D1350">
                              <w:rPr>
                                <w:rFonts w:ascii="Arial" w:hAnsi="Arial"/>
                                <w:sz w:val="22"/>
                                <w:szCs w:val="22"/>
                              </w:rPr>
                              <w:t>Create a large jogging loop using 6-color cones.</w:t>
                            </w:r>
                          </w:p>
                          <w:p w14:paraId="6A48F8A8" w14:textId="77777777" w:rsidR="00A414E7" w:rsidRPr="001D1350" w:rsidRDefault="00A414E7" w:rsidP="00A414E7">
                            <w:pPr>
                              <w:pStyle w:val="ListParagraph"/>
                              <w:numPr>
                                <w:ilvl w:val="0"/>
                                <w:numId w:val="11"/>
                              </w:numPr>
                              <w:rPr>
                                <w:rFonts w:ascii="Arial" w:hAnsi="Arial"/>
                                <w:sz w:val="22"/>
                                <w:szCs w:val="22"/>
                              </w:rPr>
                            </w:pPr>
                            <w:r w:rsidRPr="001D1350">
                              <w:rPr>
                                <w:rFonts w:ascii="Arial" w:hAnsi="Arial"/>
                                <w:sz w:val="22"/>
                                <w:szCs w:val="22"/>
                              </w:rPr>
                              <w:t xml:space="preserve">Post </w:t>
                            </w:r>
                            <w:r>
                              <w:rPr>
                                <w:rFonts w:ascii="Arial" w:hAnsi="Arial"/>
                                <w:sz w:val="22"/>
                                <w:szCs w:val="22"/>
                              </w:rPr>
                              <w:t>6-color exercise posters</w:t>
                            </w:r>
                            <w:r w:rsidRPr="001D1350">
                              <w:rPr>
                                <w:rFonts w:ascii="Arial" w:hAnsi="Arial"/>
                                <w:sz w:val="22"/>
                                <w:szCs w:val="22"/>
                              </w:rPr>
                              <w:t xml:space="preserve"> in visible</w:t>
                            </w:r>
                            <w:r>
                              <w:rPr>
                                <w:rFonts w:ascii="Arial" w:hAnsi="Arial"/>
                                <w:sz w:val="22"/>
                                <w:szCs w:val="22"/>
                              </w:rPr>
                              <w:t xml:space="preserve"> areas throughout the activity</w:t>
                            </w:r>
                            <w:r w:rsidRPr="001D1350">
                              <w:rPr>
                                <w:rFonts w:ascii="Arial" w:hAnsi="Arial"/>
                                <w:sz w:val="22"/>
                                <w:szCs w:val="22"/>
                              </w:rPr>
                              <w:t xml:space="preserve"> area and on the walls.</w:t>
                            </w:r>
                          </w:p>
                          <w:p w14:paraId="0C783AF9" w14:textId="77777777" w:rsidR="00A414E7" w:rsidRPr="001D1350" w:rsidRDefault="00A414E7" w:rsidP="00A414E7">
                            <w:pPr>
                              <w:pStyle w:val="ListParagraph"/>
                              <w:numPr>
                                <w:ilvl w:val="0"/>
                                <w:numId w:val="11"/>
                              </w:numPr>
                              <w:rPr>
                                <w:rFonts w:ascii="Arial" w:hAnsi="Arial"/>
                                <w:sz w:val="22"/>
                                <w:szCs w:val="22"/>
                              </w:rPr>
                            </w:pPr>
                            <w:r w:rsidRPr="001D1350">
                              <w:rPr>
                                <w:rFonts w:ascii="Arial" w:hAnsi="Arial"/>
                                <w:sz w:val="22"/>
                                <w:szCs w:val="22"/>
                              </w:rPr>
                              <w:t>Students scattered around the jogging l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A8E8FB" id="Text Box 141" o:spid="_x0000_s1029" type="#_x0000_t202" style="position:absolute;margin-left:31pt;margin-top:234.8pt;width:273.9pt;height:198.3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" filled="f" stroked="f">
                <v:textbox>
                  <w:txbxContent>
                    <w:p w14:paraId="1FF982E9" w14:textId="77777777" w:rsidR="00A414E7" w:rsidRDefault="00A414E7" w:rsidP="00A414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21FEB61" w14:textId="77777777" w:rsidR="00A414E7" w:rsidRPr="001D1350" w:rsidRDefault="00A414E7" w:rsidP="00A414E7">
                      <w:pPr>
                        <w:pStyle w:val="ListParagraph"/>
                        <w:numPr>
                          <w:ilvl w:val="0"/>
                          <w:numId w:val="24"/>
                        </w:numPr>
                        <w:rPr>
                          <w:rFonts w:ascii="Arial" w:hAnsi="Arial"/>
                          <w:sz w:val="22"/>
                          <w:szCs w:val="22"/>
                        </w:rPr>
                      </w:pPr>
                      <w:r w:rsidRPr="001D1350">
                        <w:rPr>
                          <w:rFonts w:ascii="Arial" w:hAnsi="Arial"/>
                          <w:sz w:val="22"/>
                          <w:szCs w:val="22"/>
                        </w:rPr>
                        <w:t>1 set of 6-color cones</w:t>
                      </w:r>
                    </w:p>
                    <w:p w14:paraId="5D95ADB2" w14:textId="77777777" w:rsidR="00A414E7" w:rsidRPr="001D1350" w:rsidRDefault="00A414E7" w:rsidP="00A414E7">
                      <w:pPr>
                        <w:pStyle w:val="ListParagraph"/>
                        <w:numPr>
                          <w:ilvl w:val="0"/>
                          <w:numId w:val="24"/>
                        </w:numPr>
                        <w:rPr>
                          <w:rFonts w:ascii="Arial" w:hAnsi="Arial"/>
                          <w:sz w:val="22"/>
                          <w:szCs w:val="22"/>
                        </w:rPr>
                      </w:pPr>
                      <w:r w:rsidRPr="001D1350">
                        <w:rPr>
                          <w:rFonts w:ascii="Arial" w:hAnsi="Arial"/>
                          <w:sz w:val="22"/>
                          <w:szCs w:val="22"/>
                        </w:rPr>
                        <w:t xml:space="preserve">4 sets of </w:t>
                      </w:r>
                      <w:r>
                        <w:rPr>
                          <w:rFonts w:ascii="Arial" w:hAnsi="Arial"/>
                          <w:sz w:val="22"/>
                          <w:szCs w:val="22"/>
                        </w:rPr>
                        <w:t>Color Crusher exercise p</w:t>
                      </w:r>
                      <w:r w:rsidRPr="001D1350">
                        <w:rPr>
                          <w:rFonts w:ascii="Arial" w:hAnsi="Arial"/>
                          <w:sz w:val="22"/>
                          <w:szCs w:val="22"/>
                        </w:rPr>
                        <w:t>osters</w:t>
                      </w:r>
                    </w:p>
                    <w:p w14:paraId="52356E1D" w14:textId="77777777" w:rsidR="00A414E7" w:rsidRPr="001D1350" w:rsidRDefault="00A414E7" w:rsidP="00A414E7">
                      <w:pPr>
                        <w:rPr>
                          <w:rFonts w:ascii="Arial" w:hAnsi="Arial"/>
                          <w:sz w:val="22"/>
                          <w:szCs w:val="22"/>
                        </w:rPr>
                      </w:pPr>
                    </w:p>
                    <w:p w14:paraId="66CE3051" w14:textId="77777777" w:rsidR="00A414E7" w:rsidRDefault="00A414E7" w:rsidP="00A414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F206ED7" w14:textId="77777777" w:rsidR="00A414E7" w:rsidRPr="001D1350" w:rsidRDefault="00A414E7" w:rsidP="00A414E7">
                      <w:pPr>
                        <w:pStyle w:val="ListParagraph"/>
                        <w:numPr>
                          <w:ilvl w:val="0"/>
                          <w:numId w:val="11"/>
                        </w:numPr>
                        <w:rPr>
                          <w:rFonts w:ascii="Arial" w:hAnsi="Arial"/>
                          <w:sz w:val="22"/>
                          <w:szCs w:val="22"/>
                        </w:rPr>
                      </w:pPr>
                      <w:r w:rsidRPr="001D1350">
                        <w:rPr>
                          <w:rFonts w:ascii="Arial" w:hAnsi="Arial"/>
                          <w:sz w:val="22"/>
                          <w:szCs w:val="22"/>
                        </w:rPr>
                        <w:t>Create a large jogging loop using 6-color cones.</w:t>
                      </w:r>
                    </w:p>
                    <w:p w14:paraId="6A48F8A8" w14:textId="77777777" w:rsidR="00A414E7" w:rsidRPr="001D1350" w:rsidRDefault="00A414E7" w:rsidP="00A414E7">
                      <w:pPr>
                        <w:pStyle w:val="ListParagraph"/>
                        <w:numPr>
                          <w:ilvl w:val="0"/>
                          <w:numId w:val="11"/>
                        </w:numPr>
                        <w:rPr>
                          <w:rFonts w:ascii="Arial" w:hAnsi="Arial"/>
                          <w:sz w:val="22"/>
                          <w:szCs w:val="22"/>
                        </w:rPr>
                      </w:pPr>
                      <w:r w:rsidRPr="001D1350">
                        <w:rPr>
                          <w:rFonts w:ascii="Arial" w:hAnsi="Arial"/>
                          <w:sz w:val="22"/>
                          <w:szCs w:val="22"/>
                        </w:rPr>
                        <w:t xml:space="preserve">Post </w:t>
                      </w:r>
                      <w:r>
                        <w:rPr>
                          <w:rFonts w:ascii="Arial" w:hAnsi="Arial"/>
                          <w:sz w:val="22"/>
                          <w:szCs w:val="22"/>
                        </w:rPr>
                        <w:t>6-color exercise posters</w:t>
                      </w:r>
                      <w:r w:rsidRPr="001D1350">
                        <w:rPr>
                          <w:rFonts w:ascii="Arial" w:hAnsi="Arial"/>
                          <w:sz w:val="22"/>
                          <w:szCs w:val="22"/>
                        </w:rPr>
                        <w:t xml:space="preserve"> in visible</w:t>
                      </w:r>
                      <w:r>
                        <w:rPr>
                          <w:rFonts w:ascii="Arial" w:hAnsi="Arial"/>
                          <w:sz w:val="22"/>
                          <w:szCs w:val="22"/>
                        </w:rPr>
                        <w:t xml:space="preserve"> areas throughout the activity</w:t>
                      </w:r>
                      <w:r w:rsidRPr="001D1350">
                        <w:rPr>
                          <w:rFonts w:ascii="Arial" w:hAnsi="Arial"/>
                          <w:sz w:val="22"/>
                          <w:szCs w:val="22"/>
                        </w:rPr>
                        <w:t xml:space="preserve"> area and on the walls.</w:t>
                      </w:r>
                    </w:p>
                    <w:p w14:paraId="0C783AF9" w14:textId="77777777" w:rsidR="00A414E7" w:rsidRPr="001D1350" w:rsidRDefault="00A414E7" w:rsidP="00A414E7">
                      <w:pPr>
                        <w:pStyle w:val="ListParagraph"/>
                        <w:numPr>
                          <w:ilvl w:val="0"/>
                          <w:numId w:val="11"/>
                        </w:numPr>
                        <w:rPr>
                          <w:rFonts w:ascii="Arial" w:hAnsi="Arial"/>
                          <w:sz w:val="22"/>
                          <w:szCs w:val="22"/>
                        </w:rPr>
                      </w:pPr>
                      <w:r w:rsidRPr="001D1350">
                        <w:rPr>
                          <w:rFonts w:ascii="Arial" w:hAnsi="Arial"/>
                          <w:sz w:val="22"/>
                          <w:szCs w:val="22"/>
                        </w:rPr>
                        <w:t>Students scattered around the jogging loop.</w:t>
                      </w:r>
                    </w:p>
                  </w:txbxContent>
                </v:textbox>
                <w10:wrap type="through"/>
              </v:shape>
            </w:pict>
          </mc:Fallback>
        </mc:AlternateContent>
      </w:r>
      <w:r w:rsidR="00A414E7">
        <w:rPr>
          <w:noProof/>
        </w:rPr>
        <mc:AlternateContent>
          <mc:Choice Requires="wps">
            <w:drawing>
              <wp:anchor distT="0" distB="0" distL="114300" distR="114300" simplePos="0" relativeHeight="251653120" behindDoc="0" locked="0" layoutInCell="1" allowOverlap="1" wp14:anchorId="57D79508" wp14:editId="201C0416">
                <wp:simplePos x="0" y="0"/>
                <wp:positionH relativeFrom="column">
                  <wp:posOffset>381000</wp:posOffset>
                </wp:positionH>
                <wp:positionV relativeFrom="paragraph">
                  <wp:posOffset>5610650</wp:posOffset>
                </wp:positionV>
                <wp:extent cx="6858000" cy="2757380"/>
                <wp:effectExtent l="0" t="0" r="0" b="11430"/>
                <wp:wrapThrough wrapText="bothSides">
                  <wp:wrapPolygon edited="0">
                    <wp:start x="80" y="0"/>
                    <wp:lineTo x="80" y="21491"/>
                    <wp:lineTo x="21440" y="21491"/>
                    <wp:lineTo x="21440" y="0"/>
                    <wp:lineTo x="80" y="0"/>
                  </wp:wrapPolygon>
                </wp:wrapThrough>
                <wp:docPr id="142" name="Text Box 142"/>
                <wp:cNvGraphicFramePr/>
                <a:graphic xmlns:a="http://schemas.openxmlformats.org/drawingml/2006/main">
                  <a:graphicData uri="http://schemas.microsoft.com/office/word/2010/wordprocessingShape">
                    <wps:wsp>
                      <wps:cNvSpPr txBox="1"/>
                      <wps:spPr>
                        <a:xfrm>
                          <a:off x="0" y="0"/>
                          <a:ext cx="6858000" cy="27573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7589F7" w14:textId="77777777" w:rsidR="00A414E7" w:rsidRDefault="00A414E7" w:rsidP="00A414E7">
                            <w:pPr>
                              <w:rPr>
                                <w:rFonts w:ascii="Arial" w:hAnsi="Arial"/>
                                <w:b/>
                                <w:sz w:val="22"/>
                              </w:rPr>
                            </w:pPr>
                            <w:r>
                              <w:rPr>
                                <w:rFonts w:ascii="Arial" w:hAnsi="Arial"/>
                                <w:b/>
                                <w:sz w:val="22"/>
                              </w:rPr>
                              <w:t>Activity Procedures:</w:t>
                            </w:r>
                          </w:p>
                          <w:p w14:paraId="273A89FF" w14:textId="77777777" w:rsidR="00A414E7" w:rsidRPr="001D1350" w:rsidRDefault="00A414E7" w:rsidP="00A414E7">
                            <w:pPr>
                              <w:pStyle w:val="ListParagraph"/>
                              <w:numPr>
                                <w:ilvl w:val="0"/>
                                <w:numId w:val="12"/>
                              </w:numPr>
                              <w:rPr>
                                <w:rFonts w:ascii="Arial" w:hAnsi="Arial"/>
                                <w:sz w:val="22"/>
                                <w:szCs w:val="22"/>
                              </w:rPr>
                            </w:pPr>
                            <w:r w:rsidRPr="001D1350">
                              <w:rPr>
                                <w:rFonts w:ascii="Arial" w:hAnsi="Arial"/>
                                <w:sz w:val="22"/>
                                <w:szCs w:val="22"/>
                              </w:rPr>
                              <w:t>Today’s Plug &amp; Play Fitness activity is called Color Crushers.</w:t>
                            </w:r>
                          </w:p>
                          <w:p w14:paraId="0BCCB722" w14:textId="77777777" w:rsidR="00A414E7" w:rsidRPr="001D1350" w:rsidRDefault="00A414E7" w:rsidP="00A414E7">
                            <w:pPr>
                              <w:pStyle w:val="ListParagraph"/>
                              <w:numPr>
                                <w:ilvl w:val="0"/>
                                <w:numId w:val="12"/>
                              </w:numPr>
                              <w:rPr>
                                <w:rFonts w:ascii="Arial" w:hAnsi="Arial"/>
                                <w:sz w:val="22"/>
                                <w:szCs w:val="22"/>
                              </w:rPr>
                            </w:pPr>
                            <w:r w:rsidRPr="001D1350">
                              <w:rPr>
                                <w:rFonts w:ascii="Arial" w:hAnsi="Arial"/>
                                <w:sz w:val="22"/>
                                <w:szCs w:val="22"/>
                              </w:rPr>
                              <w:t>The object of the activity is for you to crush (i.e., complete) the exercise listed on the exercise posters.</w:t>
                            </w:r>
                          </w:p>
                          <w:p w14:paraId="479A4F5E" w14:textId="77777777" w:rsidR="00A414E7" w:rsidRPr="001D1350" w:rsidRDefault="00A414E7" w:rsidP="00A414E7">
                            <w:pPr>
                              <w:pStyle w:val="ListParagraph"/>
                              <w:numPr>
                                <w:ilvl w:val="0"/>
                                <w:numId w:val="12"/>
                              </w:numPr>
                              <w:rPr>
                                <w:rFonts w:ascii="Arial" w:hAnsi="Arial"/>
                                <w:sz w:val="22"/>
                                <w:szCs w:val="22"/>
                              </w:rPr>
                            </w:pPr>
                            <w:r w:rsidRPr="001D1350">
                              <w:rPr>
                                <w:rFonts w:ascii="Arial" w:hAnsi="Arial"/>
                                <w:sz w:val="22"/>
                                <w:szCs w:val="22"/>
                              </w:rPr>
                              <w:t>When the music starts</w:t>
                            </w:r>
                            <w:r>
                              <w:rPr>
                                <w:rFonts w:ascii="Arial" w:hAnsi="Arial"/>
                                <w:sz w:val="22"/>
                                <w:szCs w:val="22"/>
                              </w:rPr>
                              <w:t>,</w:t>
                            </w:r>
                            <w:r w:rsidRPr="001D1350">
                              <w:rPr>
                                <w:rFonts w:ascii="Arial" w:hAnsi="Arial"/>
                                <w:sz w:val="22"/>
                                <w:szCs w:val="22"/>
                              </w:rPr>
                              <w:t xml:space="preserve"> everyone will begin jogging around the loop. </w:t>
                            </w:r>
                          </w:p>
                          <w:p w14:paraId="05E3B5F3" w14:textId="77777777" w:rsidR="00A414E7" w:rsidRPr="001D1350" w:rsidRDefault="00A414E7" w:rsidP="00A414E7">
                            <w:pPr>
                              <w:pStyle w:val="ListParagraph"/>
                              <w:numPr>
                                <w:ilvl w:val="0"/>
                                <w:numId w:val="12"/>
                              </w:numPr>
                              <w:rPr>
                                <w:rFonts w:ascii="Arial" w:hAnsi="Arial"/>
                                <w:sz w:val="22"/>
                                <w:szCs w:val="22"/>
                              </w:rPr>
                            </w:pPr>
                            <w:r w:rsidRPr="001D1350">
                              <w:rPr>
                                <w:rFonts w:ascii="Arial" w:hAnsi="Arial"/>
                                <w:sz w:val="22"/>
                                <w:szCs w:val="22"/>
                              </w:rPr>
                              <w:t>When the music stops and you hear a color signal (e.g., “BLUE!</w:t>
                            </w:r>
                            <w:r>
                              <w:rPr>
                                <w:rFonts w:ascii="Arial" w:hAnsi="Arial"/>
                                <w:sz w:val="22"/>
                                <w:szCs w:val="22"/>
                              </w:rPr>
                              <w:t>”</w:t>
                            </w:r>
                            <w:r w:rsidRPr="001D1350">
                              <w:rPr>
                                <w:rFonts w:ascii="Arial" w:hAnsi="Arial"/>
                                <w:sz w:val="22"/>
                                <w:szCs w:val="22"/>
                              </w:rPr>
                              <w:t xml:space="preserve">), move quickly to a poster and perform the exercise listed. </w:t>
                            </w:r>
                          </w:p>
                          <w:p w14:paraId="0BC7D4DE" w14:textId="77777777" w:rsidR="00A414E7" w:rsidRPr="001D1350" w:rsidRDefault="00A414E7" w:rsidP="00A414E7">
                            <w:pPr>
                              <w:pStyle w:val="ListParagraph"/>
                              <w:numPr>
                                <w:ilvl w:val="0"/>
                                <w:numId w:val="12"/>
                              </w:numPr>
                              <w:rPr>
                                <w:rFonts w:ascii="Arial" w:hAnsi="Arial"/>
                                <w:sz w:val="22"/>
                                <w:szCs w:val="22"/>
                              </w:rPr>
                            </w:pPr>
                            <w:r w:rsidRPr="001D1350">
                              <w:rPr>
                                <w:rFonts w:ascii="Arial" w:hAnsi="Arial"/>
                                <w:sz w:val="22"/>
                                <w:szCs w:val="22"/>
                              </w:rPr>
                              <w:t>When the music restarts, begin jogging around the loop.</w:t>
                            </w:r>
                          </w:p>
                          <w:p w14:paraId="0C3DF4DC" w14:textId="77777777" w:rsidR="00A414E7" w:rsidRPr="001D1350" w:rsidRDefault="00A414E7" w:rsidP="00A414E7">
                            <w:pPr>
                              <w:rPr>
                                <w:rFonts w:ascii="Arial" w:hAnsi="Arial" w:cs="Arial"/>
                                <w:b/>
                                <w:sz w:val="22"/>
                                <w:szCs w:val="22"/>
                              </w:rPr>
                            </w:pPr>
                          </w:p>
                          <w:p w14:paraId="3FE755D7" w14:textId="77777777" w:rsidR="00A414E7" w:rsidRPr="00DD404F" w:rsidRDefault="00A414E7" w:rsidP="00A414E7">
                            <w:pPr>
                              <w:rPr>
                                <w:rFonts w:ascii="Arial" w:hAnsi="Arial" w:cs="Arial"/>
                                <w:b/>
                                <w:sz w:val="22"/>
                                <w:szCs w:val="22"/>
                              </w:rPr>
                            </w:pPr>
                            <w:r w:rsidRPr="00DD404F">
                              <w:rPr>
                                <w:rFonts w:ascii="Arial" w:hAnsi="Arial" w:cs="Arial"/>
                                <w:b/>
                                <w:sz w:val="22"/>
                                <w:szCs w:val="22"/>
                              </w:rPr>
                              <w:t>Grade Level Progression:</w:t>
                            </w:r>
                          </w:p>
                          <w:p w14:paraId="28D5029B" w14:textId="77777777" w:rsidR="00A414E7" w:rsidRPr="001D1350" w:rsidRDefault="00A414E7" w:rsidP="00A414E7">
                            <w:pPr>
                              <w:rPr>
                                <w:rFonts w:ascii="Arial" w:hAnsi="Arial"/>
                                <w:sz w:val="22"/>
                                <w:szCs w:val="22"/>
                              </w:rPr>
                            </w:pPr>
                            <w:r w:rsidRPr="001D1350">
                              <w:rPr>
                                <w:rFonts w:ascii="Arial" w:hAnsi="Arial"/>
                                <w:b/>
                                <w:sz w:val="22"/>
                                <w:szCs w:val="22"/>
                              </w:rPr>
                              <w:t>3</w:t>
                            </w:r>
                            <w:r w:rsidRPr="001D1350">
                              <w:rPr>
                                <w:rFonts w:ascii="Arial" w:hAnsi="Arial"/>
                                <w:b/>
                                <w:sz w:val="22"/>
                                <w:szCs w:val="22"/>
                                <w:vertAlign w:val="superscript"/>
                              </w:rPr>
                              <w:t>rd</w:t>
                            </w:r>
                            <w:r>
                              <w:rPr>
                                <w:rFonts w:ascii="Arial" w:hAnsi="Arial"/>
                                <w:b/>
                                <w:sz w:val="22"/>
                                <w:szCs w:val="22"/>
                              </w:rPr>
                              <w:t xml:space="preserve"> &amp; </w:t>
                            </w:r>
                            <w:r w:rsidRPr="001D1350">
                              <w:rPr>
                                <w:rFonts w:ascii="Arial" w:hAnsi="Arial"/>
                                <w:b/>
                                <w:sz w:val="22"/>
                                <w:szCs w:val="22"/>
                              </w:rPr>
                              <w:t>4</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lay the activity as described above.</w:t>
                            </w:r>
                          </w:p>
                          <w:p w14:paraId="0ED1C48F" w14:textId="77777777" w:rsidR="00A414E7" w:rsidRPr="001D1350" w:rsidRDefault="00A414E7" w:rsidP="00A414E7">
                            <w:pPr>
                              <w:rPr>
                                <w:rFonts w:ascii="Arial" w:hAnsi="Arial"/>
                                <w:sz w:val="22"/>
                                <w:szCs w:val="22"/>
                              </w:rPr>
                            </w:pPr>
                            <w:r w:rsidRPr="001D1350">
                              <w:rPr>
                                <w:rFonts w:ascii="Arial" w:hAnsi="Arial"/>
                                <w:b/>
                                <w:sz w:val="22"/>
                                <w:szCs w:val="22"/>
                              </w:rPr>
                              <w:t>5</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rovide students with blank exercise posters. Prompt them to create new posters with a focus on all health-related components of fitness.</w:t>
                            </w:r>
                          </w:p>
                          <w:p w14:paraId="206E6A08" w14:textId="77777777" w:rsidR="00A414E7" w:rsidRDefault="00A414E7" w:rsidP="00A414E7">
                            <w:pPr>
                              <w:rPr>
                                <w:rFonts w:ascii="Arial" w:hAnsi="Arial" w:cs="Arial"/>
                                <w:sz w:val="22"/>
                                <w:szCs w:val="22"/>
                              </w:rPr>
                            </w:pPr>
                          </w:p>
                          <w:p w14:paraId="46E684B4" w14:textId="77777777" w:rsidR="00A414E7" w:rsidRPr="00461D28" w:rsidRDefault="00A414E7" w:rsidP="00A414E7">
                            <w:pPr>
                              <w:rPr>
                                <w:rFonts w:ascii="Arial" w:hAnsi="Arial"/>
                                <w:sz w:val="22"/>
                              </w:rPr>
                            </w:pPr>
                          </w:p>
                          <w:p w14:paraId="147DD864" w14:textId="77777777" w:rsidR="00A414E7" w:rsidRPr="00437F5E" w:rsidRDefault="00A414E7" w:rsidP="00A414E7">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D79508" id="Text Box 142" o:spid="_x0000_s1030" type="#_x0000_t202" style="position:absolute;margin-left:30pt;margin-top:441.8pt;width:540pt;height:217.1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" filled="f" stroked="f">
                <v:textbox>
                  <w:txbxContent>
                    <w:p w14:paraId="3B7589F7" w14:textId="77777777" w:rsidR="00A414E7" w:rsidRDefault="00A414E7" w:rsidP="00A414E7">
                      <w:pPr>
                        <w:rPr>
                          <w:rFonts w:ascii="Arial" w:hAnsi="Arial"/>
                          <w:b/>
                          <w:sz w:val="22"/>
                        </w:rPr>
                      </w:pPr>
                      <w:r>
                        <w:rPr>
                          <w:rFonts w:ascii="Arial" w:hAnsi="Arial"/>
                          <w:b/>
                          <w:sz w:val="22"/>
                        </w:rPr>
                        <w:t>Activity Procedures:</w:t>
                      </w:r>
                    </w:p>
                    <w:p w14:paraId="273A89FF" w14:textId="77777777" w:rsidR="00A414E7" w:rsidRPr="001D1350" w:rsidRDefault="00A414E7" w:rsidP="00A414E7">
                      <w:pPr>
                        <w:pStyle w:val="ListParagraph"/>
                        <w:numPr>
                          <w:ilvl w:val="0"/>
                          <w:numId w:val="12"/>
                        </w:numPr>
                        <w:rPr>
                          <w:rFonts w:ascii="Arial" w:hAnsi="Arial"/>
                          <w:sz w:val="22"/>
                          <w:szCs w:val="22"/>
                        </w:rPr>
                      </w:pPr>
                      <w:r w:rsidRPr="001D1350">
                        <w:rPr>
                          <w:rFonts w:ascii="Arial" w:hAnsi="Arial"/>
                          <w:sz w:val="22"/>
                          <w:szCs w:val="22"/>
                        </w:rPr>
                        <w:t>Today’s Plug &amp; Play Fitness activity is called Color Crushers.</w:t>
                      </w:r>
                    </w:p>
                    <w:p w14:paraId="0BCCB722" w14:textId="77777777" w:rsidR="00A414E7" w:rsidRPr="001D1350" w:rsidRDefault="00A414E7" w:rsidP="00A414E7">
                      <w:pPr>
                        <w:pStyle w:val="ListParagraph"/>
                        <w:numPr>
                          <w:ilvl w:val="0"/>
                          <w:numId w:val="12"/>
                        </w:numPr>
                        <w:rPr>
                          <w:rFonts w:ascii="Arial" w:hAnsi="Arial"/>
                          <w:sz w:val="22"/>
                          <w:szCs w:val="22"/>
                        </w:rPr>
                      </w:pPr>
                      <w:r w:rsidRPr="001D1350">
                        <w:rPr>
                          <w:rFonts w:ascii="Arial" w:hAnsi="Arial"/>
                          <w:sz w:val="22"/>
                          <w:szCs w:val="22"/>
                        </w:rPr>
                        <w:t>The object of the activity is for you to crush (i.e., complete) the exercise listed on the exercise posters.</w:t>
                      </w:r>
                    </w:p>
                    <w:p w14:paraId="479A4F5E" w14:textId="77777777" w:rsidR="00A414E7" w:rsidRPr="001D1350" w:rsidRDefault="00A414E7" w:rsidP="00A414E7">
                      <w:pPr>
                        <w:pStyle w:val="ListParagraph"/>
                        <w:numPr>
                          <w:ilvl w:val="0"/>
                          <w:numId w:val="12"/>
                        </w:numPr>
                        <w:rPr>
                          <w:rFonts w:ascii="Arial" w:hAnsi="Arial"/>
                          <w:sz w:val="22"/>
                          <w:szCs w:val="22"/>
                        </w:rPr>
                      </w:pPr>
                      <w:r w:rsidRPr="001D1350">
                        <w:rPr>
                          <w:rFonts w:ascii="Arial" w:hAnsi="Arial"/>
                          <w:sz w:val="22"/>
                          <w:szCs w:val="22"/>
                        </w:rPr>
                        <w:t>When the music starts</w:t>
                      </w:r>
                      <w:r>
                        <w:rPr>
                          <w:rFonts w:ascii="Arial" w:hAnsi="Arial"/>
                          <w:sz w:val="22"/>
                          <w:szCs w:val="22"/>
                        </w:rPr>
                        <w:t>,</w:t>
                      </w:r>
                      <w:r w:rsidRPr="001D1350">
                        <w:rPr>
                          <w:rFonts w:ascii="Arial" w:hAnsi="Arial"/>
                          <w:sz w:val="22"/>
                          <w:szCs w:val="22"/>
                        </w:rPr>
                        <w:t xml:space="preserve"> everyone will begin jogging around the loop. </w:t>
                      </w:r>
                    </w:p>
                    <w:p w14:paraId="05E3B5F3" w14:textId="77777777" w:rsidR="00A414E7" w:rsidRPr="001D1350" w:rsidRDefault="00A414E7" w:rsidP="00A414E7">
                      <w:pPr>
                        <w:pStyle w:val="ListParagraph"/>
                        <w:numPr>
                          <w:ilvl w:val="0"/>
                          <w:numId w:val="12"/>
                        </w:numPr>
                        <w:rPr>
                          <w:rFonts w:ascii="Arial" w:hAnsi="Arial"/>
                          <w:sz w:val="22"/>
                          <w:szCs w:val="22"/>
                        </w:rPr>
                      </w:pPr>
                      <w:r w:rsidRPr="001D1350">
                        <w:rPr>
                          <w:rFonts w:ascii="Arial" w:hAnsi="Arial"/>
                          <w:sz w:val="22"/>
                          <w:szCs w:val="22"/>
                        </w:rPr>
                        <w:t>When the music stops and you hear a color signal (e.g., “BLUE!</w:t>
                      </w:r>
                      <w:r>
                        <w:rPr>
                          <w:rFonts w:ascii="Arial" w:hAnsi="Arial"/>
                          <w:sz w:val="22"/>
                          <w:szCs w:val="22"/>
                        </w:rPr>
                        <w:t>”</w:t>
                      </w:r>
                      <w:r w:rsidRPr="001D1350">
                        <w:rPr>
                          <w:rFonts w:ascii="Arial" w:hAnsi="Arial"/>
                          <w:sz w:val="22"/>
                          <w:szCs w:val="22"/>
                        </w:rPr>
                        <w:t xml:space="preserve">), move quickly to a poster and perform the exercise listed. </w:t>
                      </w:r>
                    </w:p>
                    <w:p w14:paraId="0BC7D4DE" w14:textId="77777777" w:rsidR="00A414E7" w:rsidRPr="001D1350" w:rsidRDefault="00A414E7" w:rsidP="00A414E7">
                      <w:pPr>
                        <w:pStyle w:val="ListParagraph"/>
                        <w:numPr>
                          <w:ilvl w:val="0"/>
                          <w:numId w:val="12"/>
                        </w:numPr>
                        <w:rPr>
                          <w:rFonts w:ascii="Arial" w:hAnsi="Arial"/>
                          <w:sz w:val="22"/>
                          <w:szCs w:val="22"/>
                        </w:rPr>
                      </w:pPr>
                      <w:r w:rsidRPr="001D1350">
                        <w:rPr>
                          <w:rFonts w:ascii="Arial" w:hAnsi="Arial"/>
                          <w:sz w:val="22"/>
                          <w:szCs w:val="22"/>
                        </w:rPr>
                        <w:t>When the music restarts, begin jogging around the loop.</w:t>
                      </w:r>
                    </w:p>
                    <w:p w14:paraId="0C3DF4DC" w14:textId="77777777" w:rsidR="00A414E7" w:rsidRPr="001D1350" w:rsidRDefault="00A414E7" w:rsidP="00A414E7">
                      <w:pPr>
                        <w:rPr>
                          <w:rFonts w:ascii="Arial" w:hAnsi="Arial" w:cs="Arial"/>
                          <w:b/>
                          <w:sz w:val="22"/>
                          <w:szCs w:val="22"/>
                        </w:rPr>
                      </w:pPr>
                    </w:p>
                    <w:p w14:paraId="3FE755D7" w14:textId="77777777" w:rsidR="00A414E7" w:rsidRPr="00DD404F" w:rsidRDefault="00A414E7" w:rsidP="00A414E7">
                      <w:pPr>
                        <w:rPr>
                          <w:rFonts w:ascii="Arial" w:hAnsi="Arial" w:cs="Arial"/>
                          <w:b/>
                          <w:sz w:val="22"/>
                          <w:szCs w:val="22"/>
                        </w:rPr>
                      </w:pPr>
                      <w:r w:rsidRPr="00DD404F">
                        <w:rPr>
                          <w:rFonts w:ascii="Arial" w:hAnsi="Arial" w:cs="Arial"/>
                          <w:b/>
                          <w:sz w:val="22"/>
                          <w:szCs w:val="22"/>
                        </w:rPr>
                        <w:t>Grade Level Progression:</w:t>
                      </w:r>
                    </w:p>
                    <w:p w14:paraId="28D5029B" w14:textId="77777777" w:rsidR="00A414E7" w:rsidRPr="001D1350" w:rsidRDefault="00A414E7" w:rsidP="00A414E7">
                      <w:pPr>
                        <w:rPr>
                          <w:rFonts w:ascii="Arial" w:hAnsi="Arial"/>
                          <w:sz w:val="22"/>
                          <w:szCs w:val="22"/>
                        </w:rPr>
                      </w:pPr>
                      <w:r w:rsidRPr="001D1350">
                        <w:rPr>
                          <w:rFonts w:ascii="Arial" w:hAnsi="Arial"/>
                          <w:b/>
                          <w:sz w:val="22"/>
                          <w:szCs w:val="22"/>
                        </w:rPr>
                        <w:t>3</w:t>
                      </w:r>
                      <w:r w:rsidRPr="001D1350">
                        <w:rPr>
                          <w:rFonts w:ascii="Arial" w:hAnsi="Arial"/>
                          <w:b/>
                          <w:sz w:val="22"/>
                          <w:szCs w:val="22"/>
                          <w:vertAlign w:val="superscript"/>
                        </w:rPr>
                        <w:t>rd</w:t>
                      </w:r>
                      <w:r>
                        <w:rPr>
                          <w:rFonts w:ascii="Arial" w:hAnsi="Arial"/>
                          <w:b/>
                          <w:sz w:val="22"/>
                          <w:szCs w:val="22"/>
                        </w:rPr>
                        <w:t xml:space="preserve"> &amp; </w:t>
                      </w:r>
                      <w:r w:rsidRPr="001D1350">
                        <w:rPr>
                          <w:rFonts w:ascii="Arial" w:hAnsi="Arial"/>
                          <w:b/>
                          <w:sz w:val="22"/>
                          <w:szCs w:val="22"/>
                        </w:rPr>
                        <w:t>4</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lay the activity as described above.</w:t>
                      </w:r>
                    </w:p>
                    <w:p w14:paraId="0ED1C48F" w14:textId="77777777" w:rsidR="00A414E7" w:rsidRPr="001D1350" w:rsidRDefault="00A414E7" w:rsidP="00A414E7">
                      <w:pPr>
                        <w:rPr>
                          <w:rFonts w:ascii="Arial" w:hAnsi="Arial"/>
                          <w:sz w:val="22"/>
                          <w:szCs w:val="22"/>
                        </w:rPr>
                      </w:pPr>
                      <w:r w:rsidRPr="001D1350">
                        <w:rPr>
                          <w:rFonts w:ascii="Arial" w:hAnsi="Arial"/>
                          <w:b/>
                          <w:sz w:val="22"/>
                          <w:szCs w:val="22"/>
                        </w:rPr>
                        <w:t>5</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rovide students with blank exercise posters. Prompt them to create new posters with a focus on all health-related components of fitness.</w:t>
                      </w:r>
                    </w:p>
                    <w:p w14:paraId="206E6A08" w14:textId="77777777" w:rsidR="00A414E7" w:rsidRDefault="00A414E7" w:rsidP="00A414E7">
                      <w:pPr>
                        <w:rPr>
                          <w:rFonts w:ascii="Arial" w:hAnsi="Arial" w:cs="Arial"/>
                          <w:sz w:val="22"/>
                          <w:szCs w:val="22"/>
                        </w:rPr>
                      </w:pPr>
                    </w:p>
                    <w:p w14:paraId="46E684B4" w14:textId="77777777" w:rsidR="00A414E7" w:rsidRPr="00461D28" w:rsidRDefault="00A414E7" w:rsidP="00A414E7">
                      <w:pPr>
                        <w:rPr>
                          <w:rFonts w:ascii="Arial" w:hAnsi="Arial"/>
                          <w:sz w:val="22"/>
                        </w:rPr>
                      </w:pPr>
                    </w:p>
                    <w:p w14:paraId="147DD864" w14:textId="77777777" w:rsidR="00A414E7" w:rsidRPr="00437F5E" w:rsidRDefault="00A414E7" w:rsidP="00A414E7">
                      <w:pPr>
                        <w:rPr>
                          <w:rFonts w:ascii="Arial" w:hAnsi="Arial" w:cs="Arial"/>
                          <w:b/>
                          <w:sz w:val="22"/>
                          <w:szCs w:val="22"/>
                        </w:rPr>
                      </w:pPr>
                    </w:p>
                  </w:txbxContent>
                </v:textbox>
                <w10:wrap type="through"/>
              </v:shape>
            </w:pict>
          </mc:Fallback>
        </mc:AlternateContent>
      </w:r>
      <w:bookmarkEnd w:id="0"/>
      <w:r w:rsidR="00E041A0">
        <w:rPr>
          <w:noProof/>
        </w:rPr>
        <w:drawing>
          <wp:anchor distT="0" distB="0" distL="114300" distR="114300" simplePos="0" relativeHeight="251506688" behindDoc="0" locked="0" layoutInCell="1" allowOverlap="1" wp14:anchorId="5B36A92F" wp14:editId="6C29E202">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07712" behindDoc="0" locked="0" layoutInCell="1" allowOverlap="1" wp14:anchorId="74A98AE9" wp14:editId="1DD052C7">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509760" behindDoc="0" locked="0" layoutInCell="1" allowOverlap="1" wp14:anchorId="1898B1FB" wp14:editId="5C044D12">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BCAC40B" id="Straight Connector 228" o:spid="_x0000_s1026" style="position:absolute;z-index:251509760;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" strokecolor="#007a39" strokeweight=".5pt">
                <w10:wrap type="through"/>
              </v:line>
            </w:pict>
          </mc:Fallback>
        </mc:AlternateContent>
      </w:r>
      <w:r w:rsidR="00E041A0">
        <w:rPr>
          <w:noProof/>
        </w:rPr>
        <mc:AlternateContent>
          <mc:Choice Requires="wps">
            <w:drawing>
              <wp:anchor distT="0" distB="0" distL="114300" distR="114300" simplePos="0" relativeHeight="251510784" behindDoc="0" locked="0" layoutInCell="1" allowOverlap="1" wp14:anchorId="0DA69087" wp14:editId="2C0D8EE5">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5BB4AC8" id="Straight Connector 229" o:spid="_x0000_s1026" style="position:absolute;z-index:251510784;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" strokecolor="#007a39" strokeweight=".5pt">
                <w10:wrap type="through"/>
              </v:line>
            </w:pict>
          </mc:Fallback>
        </mc:AlternateContent>
      </w:r>
      <w:r w:rsidR="00500A82">
        <w:br w:type="page"/>
      </w:r>
      <w:r w:rsidR="007736EB">
        <w:lastRenderedPageBreak/>
        <w:br/>
      </w:r>
      <w:r>
        <w:rPr>
          <w:noProof/>
        </w:rPr>
        <mc:AlternateContent>
          <mc:Choice Requires="wps">
            <w:drawing>
              <wp:anchor distT="0" distB="0" distL="114300" distR="114300" simplePos="0" relativeHeight="251656192" behindDoc="0" locked="0" layoutInCell="1" allowOverlap="1" wp14:anchorId="7E56DAD4" wp14:editId="124D2F88">
                <wp:simplePos x="0" y="0"/>
                <wp:positionH relativeFrom="column">
                  <wp:posOffset>2540000</wp:posOffset>
                </wp:positionH>
                <wp:positionV relativeFrom="paragraph">
                  <wp:posOffset>354965</wp:posOffset>
                </wp:positionV>
                <wp:extent cx="2350135" cy="297815"/>
                <wp:effectExtent l="0" t="0" r="0" b="6985"/>
                <wp:wrapThrough wrapText="bothSides">
                  <wp:wrapPolygon edited="0">
                    <wp:start x="233" y="0"/>
                    <wp:lineTo x="233" y="20264"/>
                    <wp:lineTo x="21011" y="20264"/>
                    <wp:lineTo x="21011" y="0"/>
                    <wp:lineTo x="233" y="0"/>
                  </wp:wrapPolygon>
                </wp:wrapThrough>
                <wp:docPr id="41" name="Text Box 41"/>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FB4EE3" w14:textId="77777777" w:rsidR="00B807C9" w:rsidRPr="002E3B0C" w:rsidRDefault="00B807C9" w:rsidP="00B807C9">
                            <w:pPr>
                              <w:jc w:val="center"/>
                              <w:rPr>
                                <w:rFonts w:ascii="Arial" w:hAnsi="Arial" w:cs="Arial"/>
                                <w:b/>
                              </w:rPr>
                            </w:pPr>
                            <w:r>
                              <w:rPr>
                                <w:rFonts w:ascii="Arial" w:hAnsi="Arial" w:cs="Arial"/>
                                <w:b/>
                              </w:rPr>
                              <w:t>COLOR CRUS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56DAD4" id="Text Box 41" o:spid="_x0000_s1031" type="#_x0000_t202" style="position:absolute;margin-left:200pt;margin-top:27.95pt;width:185.05pt;height:23.4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" filled="f" stroked="f">
                <v:textbox>
                  <w:txbxContent>
                    <w:p w14:paraId="07FB4EE3" w14:textId="77777777" w:rsidR="00B807C9" w:rsidRPr="002E3B0C" w:rsidRDefault="00B807C9" w:rsidP="00B807C9">
                      <w:pPr>
                        <w:jc w:val="center"/>
                        <w:rPr>
                          <w:rFonts w:ascii="Arial" w:hAnsi="Arial" w:cs="Arial"/>
                          <w:b/>
                        </w:rPr>
                      </w:pPr>
                      <w:r>
                        <w:rPr>
                          <w:rFonts w:ascii="Arial" w:hAnsi="Arial" w:cs="Arial"/>
                          <w:b/>
                        </w:rPr>
                        <w:t>COLOR CRUSHERS</w:t>
                      </w:r>
                    </w:p>
                  </w:txbxContent>
                </v:textbox>
                <w10:wrap type="through"/>
              </v:shape>
            </w:pict>
          </mc:Fallback>
        </mc:AlternateContent>
      </w:r>
    </w:p>
    <w:p w14:paraId="1398020A" w14:textId="75A358B5" w:rsidR="007736EB" w:rsidRDefault="007736EB">
      <w:r>
        <w:br/>
      </w:r>
    </w:p>
    <w:p w14:paraId="4DE6C478" w14:textId="427F560E" w:rsidR="00794312" w:rsidRPr="000057F6" w:rsidRDefault="00B807C9" w:rsidP="00585C2F">
      <w:r>
        <w:rPr>
          <w:noProof/>
        </w:rPr>
        <mc:AlternateContent>
          <mc:Choice Requires="wpg">
            <w:drawing>
              <wp:anchor distT="0" distB="0" distL="114300" distR="114300" simplePos="0" relativeHeight="251657216" behindDoc="0" locked="0" layoutInCell="1" allowOverlap="1" wp14:anchorId="159FC049" wp14:editId="36251DEB">
                <wp:simplePos x="0" y="0"/>
                <wp:positionH relativeFrom="column">
                  <wp:posOffset>279400</wp:posOffset>
                </wp:positionH>
                <wp:positionV relativeFrom="paragraph">
                  <wp:posOffset>205486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16" name="Group 4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17" name="Picture 4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18" name="Text Box 4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AAC778A" w14:textId="77777777" w:rsidR="00B807C9" w:rsidRPr="001D1350" w:rsidRDefault="00B807C9" w:rsidP="00B807C9">
                              <w:pPr>
                                <w:rPr>
                                  <w:rFonts w:ascii="Arial" w:hAnsi="Arial"/>
                                  <w:sz w:val="22"/>
                                  <w:szCs w:val="22"/>
                                </w:rPr>
                              </w:pPr>
                              <w:r w:rsidRPr="001D1350">
                                <w:rPr>
                                  <w:rFonts w:ascii="Arial" w:hAnsi="Arial"/>
                                  <w:sz w:val="22"/>
                                  <w:szCs w:val="22"/>
                                </w:rPr>
                                <w:t xml:space="preserve">Aerobic Capacity, Flexibility, </w:t>
                              </w:r>
                              <w:r>
                                <w:rPr>
                                  <w:rFonts w:ascii="Arial" w:hAnsi="Arial"/>
                                  <w:sz w:val="22"/>
                                  <w:szCs w:val="22"/>
                                </w:rPr>
                                <w:t xml:space="preserve">Exercise Form, </w:t>
                              </w:r>
                              <w:r w:rsidRPr="001D1350">
                                <w:rPr>
                                  <w:rFonts w:ascii="Arial" w:hAnsi="Arial"/>
                                  <w:sz w:val="22"/>
                                  <w:szCs w:val="22"/>
                                </w:rPr>
                                <w:t>Dynamic Stretching</w:t>
                              </w:r>
                              <w:r>
                                <w:rPr>
                                  <w:rFonts w:ascii="Arial" w:hAnsi="Arial"/>
                                  <w:sz w:val="22"/>
                                  <w:szCs w:val="22"/>
                                </w:rPr>
                                <w:t>, Muscular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59FC049" id="Group 416" o:spid="_x0000_s1032" style="position:absolute;margin-left:22pt;margin-top:161.8pt;width:529.2pt;height:35.95pt;z-index:251657216"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7gATQWRvYmUAZIAAAAABBQACAAP/2wCEAAIC&#10;AgICAgICAgIDAgICAwQDAwMDBAUEBAQEBAUFBQUFBQUFBQUHCAgIBwUJCgoKCgkMDAwMDAwMDAwM&#10;DAwMDAwBAwICAwMDBwUFBw0LCQsNDw0NDQ0PDwwMDAwMDw8MDAwMDAwPDA4ODg4ODBERERERERER&#10;EREREREREREREREREf/AABEIAFoA5QMBEQACEQEDEQH/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">
                <v:shape id="Picture 417" o:spid="_x0000_s103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uj&#10;saDGAAAA3AAAAA8AAABkcnMvZG93bnJldi54bWxEj0FLw0AUhO+C/2F5Qm92Eyla0m6LVJRePFiL&#10;9PiafU3SZt+G3Wea+utdQehxmJlvmPlycK3qKcTGs4F8nIEiLr1tuDKw/Xy9n4KKgmyx9UwGLhRh&#10;ubi9mWNh/Zk/qN9IpRKEY4EGapGu0DqWNTmMY98RJ+/gg0NJMlTaBjwnuGv1Q5Y9aocNp4UaO1rV&#10;VJ42385AtT/sfrZvX/kqvBzfh2MpWT8VY0Z3w/MMlNAg1/B/e20NTPIn+DuTjoBe/AI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a6OxoMYAAADcAAAADwAAAAAAAAAAAAAAAACc&#10;AgAAZHJzL2Rvd25yZXYueG1sUEsFBgAAAAAEAAQA9wAAAI8DAAAAAA==&#10;">
                  <v:imagedata r:id="rId17" o:title=""/>
                  <v:path arrowok="t"/>
                </v:shape>
                <v:shape id="Text Box 418" o:spid="_x0000_s103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kSa/wAAA&#10;ANwAAAAPAAAAZHJzL2Rvd25yZXYueG1sRE9Ni8IwEL0L/ocwgjdNFBW3GkVchD0p1t0Fb0MztsVm&#10;Upqs7f57cxA8Pt73etvZSjyo8aVjDZOxAkGcOVNyruH7chgtQfiAbLByTBr+ycN20++tMTGu5TM9&#10;0pCLGMI+QQ1FCHUipc8KsujHriaO3M01FkOETS5Ng20Mt5WcKrWQFkuODQXWtC8ou6d/VsPP8Xb9&#10;nalT/mnndes6Jdl+SK2Hg263AhGoC2/xy/1lNMwmcW08E4+A3Dw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6kSa/wAAAANwAAAAPAAAAAAAAAAAAAAAAAJcCAABkcnMvZG93bnJl&#10;di54bWxQSwUGAAAAAAQABAD1AAAAhAMAAAAA&#10;" filled="f" stroked="f">
                  <v:textbox>
                    <w:txbxContent>
                      <w:p w14:paraId="6AAC778A" w14:textId="77777777" w:rsidR="00B807C9" w:rsidRPr="001D1350" w:rsidRDefault="00B807C9" w:rsidP="00B807C9">
                        <w:pPr>
                          <w:rPr>
                            <w:rFonts w:ascii="Arial" w:hAnsi="Arial"/>
                            <w:sz w:val="22"/>
                            <w:szCs w:val="22"/>
                          </w:rPr>
                        </w:pPr>
                        <w:r w:rsidRPr="001D1350">
                          <w:rPr>
                            <w:rFonts w:ascii="Arial" w:hAnsi="Arial"/>
                            <w:sz w:val="22"/>
                            <w:szCs w:val="22"/>
                          </w:rPr>
                          <w:t xml:space="preserve">Aerobic Capacity, Flexibility, </w:t>
                        </w:r>
                        <w:r>
                          <w:rPr>
                            <w:rFonts w:ascii="Arial" w:hAnsi="Arial"/>
                            <w:sz w:val="22"/>
                            <w:szCs w:val="22"/>
                          </w:rPr>
                          <w:t xml:space="preserve">Exercise Form, </w:t>
                        </w:r>
                        <w:r w:rsidRPr="001D1350">
                          <w:rPr>
                            <w:rFonts w:ascii="Arial" w:hAnsi="Arial"/>
                            <w:sz w:val="22"/>
                            <w:szCs w:val="22"/>
                          </w:rPr>
                          <w:t>Dynamic Stretching</w:t>
                        </w:r>
                        <w:r>
                          <w:rPr>
                            <w:rFonts w:ascii="Arial" w:hAnsi="Arial"/>
                            <w:sz w:val="22"/>
                            <w:szCs w:val="22"/>
                          </w:rPr>
                          <w:t>, Muscular Fitness</w:t>
                        </w:r>
                      </w:p>
                    </w:txbxContent>
                  </v:textbox>
                </v:shape>
                <w10:wrap type="through"/>
              </v:group>
            </w:pict>
          </mc:Fallback>
        </mc:AlternateContent>
      </w:r>
      <w:r>
        <w:rPr>
          <w:noProof/>
        </w:rPr>
        <mc:AlternateContent>
          <mc:Choice Requires="wpg">
            <w:drawing>
              <wp:anchor distT="0" distB="0" distL="114300" distR="114300" simplePos="0" relativeHeight="251658240" behindDoc="0" locked="0" layoutInCell="1" allowOverlap="1" wp14:anchorId="5AAEC29B" wp14:editId="48F98BF9">
                <wp:simplePos x="0" y="0"/>
                <wp:positionH relativeFrom="column">
                  <wp:posOffset>279400</wp:posOffset>
                </wp:positionH>
                <wp:positionV relativeFrom="paragraph">
                  <wp:posOffset>2893060</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419" name="Group 41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420" name="Picture 42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421" name="Text Box 421"/>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F6F3377" w14:textId="77777777" w:rsidR="00B807C9" w:rsidRPr="001D1350" w:rsidRDefault="00B807C9" w:rsidP="00B807C9">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1D1350">
                                <w:rPr>
                                  <w:rFonts w:ascii="Arial" w:hAnsi="Arial"/>
                                  <w:b/>
                                  <w:sz w:val="22"/>
                                  <w:szCs w:val="22"/>
                                </w:rPr>
                                <w:t xml:space="preserve">3 [E2.3-5] </w:t>
                              </w:r>
                              <w:r w:rsidRPr="001D135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78162E20" w14:textId="77777777" w:rsidR="00B807C9" w:rsidRPr="001D1350" w:rsidRDefault="00B807C9" w:rsidP="00B807C9">
                              <w:pPr>
                                <w:pStyle w:val="ListParagraph"/>
                                <w:numPr>
                                  <w:ilvl w:val="0"/>
                                  <w:numId w:val="27"/>
                                </w:numPr>
                                <w:rPr>
                                  <w:rFonts w:ascii="Arial" w:hAnsi="Arial"/>
                                  <w:sz w:val="22"/>
                                  <w:szCs w:val="22"/>
                                </w:rPr>
                              </w:pPr>
                              <w:r w:rsidRPr="001D1350">
                                <w:rPr>
                                  <w:rFonts w:ascii="Arial" w:hAnsi="Arial"/>
                                  <w:b/>
                                  <w:sz w:val="22"/>
                                  <w:szCs w:val="22"/>
                                </w:rPr>
                                <w:t xml:space="preserve">Standard 3 [E5.3] </w:t>
                              </w:r>
                              <w:r w:rsidRPr="001D1350">
                                <w:rPr>
                                  <w:rFonts w:ascii="Arial" w:hAnsi="Arial"/>
                                  <w:sz w:val="22"/>
                                  <w:szCs w:val="22"/>
                                </w:rPr>
                                <w:t>Demonstrates, with teacher direction, the health-related fitness components (3).</w:t>
                              </w:r>
                            </w:p>
                            <w:p w14:paraId="05F46FEC" w14:textId="77777777" w:rsidR="00B807C9" w:rsidRPr="003044D7" w:rsidRDefault="00B807C9" w:rsidP="00B807C9">
                              <w:pPr>
                                <w:pStyle w:val="ListParagraph"/>
                                <w:ind w:left="360"/>
                                <w:rPr>
                                  <w:rFonts w:ascii="Arial" w:hAnsi="Arial"/>
                                  <w:sz w:val="22"/>
                                  <w:szCs w:val="22"/>
                                </w:rPr>
                              </w:pPr>
                            </w:p>
                            <w:p w14:paraId="0D76729A" w14:textId="77777777" w:rsidR="00B807C9" w:rsidRPr="00F24860" w:rsidRDefault="00B807C9" w:rsidP="00B807C9">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AAEC29B" id="Group 419" o:spid="_x0000_s1035" style="position:absolute;margin-left:22pt;margin-top:227.8pt;width:525.2pt;height:166.8pt;z-index:251658240"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Cy0SZ7iAAAACwEAAA8AAABkcnMvZG93bnJl&#10;di54bWxMj0FrwkAQhe+F/odlCr3VTWxiNc1GRNqeRKgWxNuYjEkwOxuyaxL/fddTe3oM7/Hme+ly&#10;1I3oqbO1YQXhJABBnJui5lLBz/7zZQ7COuQCG8Ok4EYWltnjQ4pJYQb+pn7nSuFL2CaooHKuTaS0&#10;eUUa7cS0xN47m06j82dXyqLDwZfrRk6DYCY11uw/VNjSuqL8srtqBV8DDqvX8KPfXM7r23Efbw+b&#10;kJR6fhpX7yAcje4vDHd8jw6ZZzqZKxdWNAqiyE9xXuN4BuIeCBZRBOKk4G2+mILMUvl/Q/YL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">
                <v:shape id="Picture 420" o:spid="_x0000_s1036"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d&#10;ynbCAAAA3AAAAA8AAABkcnMvZG93bnJldi54bWxET7tqwzAU3Qv9B3EL3Rq5oQ3FjRySQsB4KXkM&#10;7Xaxbixj68pIiu3+fTUEMh7Oe72ZbS9G8qF1rOB1kYEgrp1uuVFwPu1fPkCEiKyxd0wK/ijApnh8&#10;WGOu3cQHGo+xESmEQ44KTIxDLmWoDVkMCzcQJ+7ivMWYoG+k9jilcNvLZZatpMWWU4PBgb4M1d3x&#10;ahV873c/uMtOq1a+X3+rsjOeqoNSz0/z9hNEpDnexTd3qRW8LdP8dCYdAVn8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1ncp2wgAAANwAAAAPAAAAAAAAAAAAAAAAAJwCAABk&#10;cnMvZG93bnJldi54bWxQSwUGAAAAAAQABAD3AAAAiwMAAAAA&#10;">
                  <v:imagedata r:id="rId19" o:title=""/>
                  <v:path arrowok="t"/>
                </v:shape>
                <v:shape id="Text Box 421" o:spid="_x0000_s1037"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x0WfxAAA&#10;ANwAAAAPAAAAZHJzL2Rvd25yZXYueG1sRI9Ba8JAFITvBf/D8gRvdTdii0bXIBahp5amKnh7ZJ9J&#10;MPs2ZLdJ+u+7hUKPw8x8w2yz0Taip87XjjUkcwWCuHCm5lLD6fP4uALhA7LBxjFp+CYP2W7ysMXU&#10;uIE/qM9DKSKEfYoaqhDaVEpfVGTRz11LHL2b6yyGKLtSmg6HCLeNXCj1LC3WHBcqbOlQUXHPv6yG&#10;89vtelmq9/LFPrWDG5Vku5Zaz6bjfgMi0Bj+w3/tV6NhuUjg90w8AnL3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pcdFn8QAAADcAAAADwAAAAAAAAAAAAAAAACXAgAAZHJzL2Rv&#10;d25yZXYueG1sUEsFBgAAAAAEAAQA9QAAAIgDAAAAAA==&#10;" filled="f" stroked="f">
                  <v:textbox>
                    <w:txbxContent>
                      <w:p w14:paraId="4F6F3377" w14:textId="77777777" w:rsidR="00B807C9" w:rsidRPr="001D1350" w:rsidRDefault="00B807C9" w:rsidP="00B807C9">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1D1350">
                          <w:rPr>
                            <w:rFonts w:ascii="Arial" w:hAnsi="Arial"/>
                            <w:b/>
                            <w:sz w:val="22"/>
                            <w:szCs w:val="22"/>
                          </w:rPr>
                          <w:t xml:space="preserve">3 [E2.3-5] </w:t>
                        </w:r>
                        <w:r w:rsidRPr="001D135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78162E20" w14:textId="77777777" w:rsidR="00B807C9" w:rsidRPr="001D1350" w:rsidRDefault="00B807C9" w:rsidP="00B807C9">
                        <w:pPr>
                          <w:pStyle w:val="ListParagraph"/>
                          <w:numPr>
                            <w:ilvl w:val="0"/>
                            <w:numId w:val="27"/>
                          </w:numPr>
                          <w:rPr>
                            <w:rFonts w:ascii="Arial" w:hAnsi="Arial"/>
                            <w:sz w:val="22"/>
                            <w:szCs w:val="22"/>
                          </w:rPr>
                        </w:pPr>
                        <w:r w:rsidRPr="001D1350">
                          <w:rPr>
                            <w:rFonts w:ascii="Arial" w:hAnsi="Arial"/>
                            <w:b/>
                            <w:sz w:val="22"/>
                            <w:szCs w:val="22"/>
                          </w:rPr>
                          <w:t xml:space="preserve">Standard 3 [E5.3] </w:t>
                        </w:r>
                        <w:r w:rsidRPr="001D1350">
                          <w:rPr>
                            <w:rFonts w:ascii="Arial" w:hAnsi="Arial"/>
                            <w:sz w:val="22"/>
                            <w:szCs w:val="22"/>
                          </w:rPr>
                          <w:t>Demonstrates, with teacher direction, the health-related fitness components (3).</w:t>
                        </w:r>
                      </w:p>
                      <w:p w14:paraId="05F46FEC" w14:textId="77777777" w:rsidR="00B807C9" w:rsidRPr="003044D7" w:rsidRDefault="00B807C9" w:rsidP="00B807C9">
                        <w:pPr>
                          <w:pStyle w:val="ListParagraph"/>
                          <w:ind w:left="360"/>
                          <w:rPr>
                            <w:rFonts w:ascii="Arial" w:hAnsi="Arial"/>
                            <w:sz w:val="22"/>
                            <w:szCs w:val="22"/>
                          </w:rPr>
                        </w:pPr>
                      </w:p>
                      <w:p w14:paraId="0D76729A" w14:textId="77777777" w:rsidR="00B807C9" w:rsidRPr="00F24860" w:rsidRDefault="00B807C9" w:rsidP="00B807C9">
                        <w:pPr>
                          <w:rPr>
                            <w:rFonts w:ascii="Arial" w:hAnsi="Arial"/>
                            <w:sz w:val="22"/>
                          </w:rPr>
                        </w:pPr>
                      </w:p>
                    </w:txbxContent>
                  </v:textbox>
                </v:shape>
                <w10:wrap type="through"/>
              </v:group>
            </w:pict>
          </mc:Fallback>
        </mc:AlternateContent>
      </w:r>
      <w:r>
        <w:rPr>
          <w:noProof/>
        </w:rPr>
        <mc:AlternateContent>
          <mc:Choice Requires="wpg">
            <w:drawing>
              <wp:anchor distT="0" distB="0" distL="114300" distR="114300" simplePos="0" relativeHeight="251659264" behindDoc="0" locked="0" layoutInCell="1" allowOverlap="1" wp14:anchorId="1F2DF486" wp14:editId="287BB3DD">
                <wp:simplePos x="0" y="0"/>
                <wp:positionH relativeFrom="column">
                  <wp:posOffset>279400</wp:posOffset>
                </wp:positionH>
                <wp:positionV relativeFrom="paragraph">
                  <wp:posOffset>5115560</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422" name="Group 4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423" name="Picture 42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24" name="Text Box 4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6DE8447" w14:textId="77777777" w:rsidR="00B807C9" w:rsidRDefault="00B807C9" w:rsidP="00B807C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exercise form?</w:t>
                              </w:r>
                            </w:p>
                            <w:p w14:paraId="31858796" w14:textId="77777777" w:rsidR="00B807C9" w:rsidRDefault="00B807C9" w:rsidP="00B807C9">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How can you recognize perfect exercise form?</w:t>
                              </w:r>
                            </w:p>
                            <w:p w14:paraId="6AAF5FA1" w14:textId="77777777" w:rsidR="00B807C9" w:rsidRDefault="00B807C9" w:rsidP="00B807C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exercise form affect how you benefit from the exercises you perform?</w:t>
                              </w:r>
                            </w:p>
                            <w:p w14:paraId="64F49108" w14:textId="77777777" w:rsidR="00B807C9" w:rsidRDefault="00B807C9" w:rsidP="00B807C9">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hat might happen if a person performed an exercise with poor exercise form?</w:t>
                              </w:r>
                            </w:p>
                            <w:p w14:paraId="156CCF2D" w14:textId="77777777" w:rsidR="00B807C9" w:rsidRPr="00F1777C" w:rsidRDefault="00B807C9" w:rsidP="00B807C9">
                              <w:pPr>
                                <w:pStyle w:val="ListParagraph"/>
                                <w:numPr>
                                  <w:ilvl w:val="0"/>
                                  <w:numId w:val="28"/>
                                </w:numPr>
                                <w:rPr>
                                  <w:rFonts w:ascii="Arial" w:hAnsi="Arial"/>
                                  <w:sz w:val="22"/>
                                  <w:szCs w:val="22"/>
                                </w:rPr>
                              </w:pPr>
                              <w:r>
                                <w:rPr>
                                  <w:rFonts w:ascii="Arial" w:hAnsi="Arial"/>
                                  <w:b/>
                                  <w:sz w:val="22"/>
                                  <w:szCs w:val="22"/>
                                </w:rPr>
                                <w:t>DOK 4:</w:t>
                              </w:r>
                              <w:r>
                                <w:rPr>
                                  <w:rFonts w:ascii="Arial" w:hAnsi="Arial"/>
                                  <w:sz w:val="22"/>
                                  <w:szCs w:val="22"/>
                                </w:rPr>
                                <w:t xml:space="preserve"> What would we include on a practice plan designed to help us improve our exercise form?</w:t>
                              </w:r>
                            </w:p>
                            <w:p w14:paraId="0A54C113" w14:textId="77777777" w:rsidR="00B807C9" w:rsidRPr="00C0404B" w:rsidRDefault="00B807C9" w:rsidP="00B807C9">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F2DF486" id="Group 422" o:spid="_x0000_s1038" style="position:absolute;margin-left:22pt;margin-top:402.8pt;width:520.85pt;height:121.9pt;z-index:251659264"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YwDn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">
                <v:shape id="Picture 423" o:spid="_x0000_s1039"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JU&#10;RDvEAAAA3AAAAA8AAABkcnMvZG93bnJldi54bWxEj0FrwkAUhO+F/oflFbzVjWmRNs1GVIh4E7VQ&#10;j4/sMwnNvg3ZV03/fbcgeBxm5hsmX4yuUxcaQuvZwGyagCKuvG25NvB5LJ/fQAVBtth5JgO/FGBR&#10;PD7kmFl/5T1dDlKrCOGQoYFGpM+0DlVDDsPU98TRO/vBoUQ51NoOeI1w1+k0SebaYctxocGe1g1V&#10;34cfZ6A6bXS5ttuvVZ3uT2eZya5078ZMnsblByihUe7hW3trDbymL/B/Jh4BXfw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AJURDvEAAAA3AAAAA8AAAAAAAAAAAAAAAAAnAIA&#10;AGRycy9kb3ducmV2LnhtbFBLBQYAAAAABAAEAPcAAACNAwAAAAA=&#10;">
                  <v:imagedata r:id="rId21" o:title=""/>
                  <v:path arrowok="t"/>
                </v:shape>
                <v:shape id="Text Box 424" o:spid="_x0000_s1040"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sOYHxAAA&#10;ANwAAAAPAAAAZHJzL2Rvd25yZXYueG1sRI9Pa8JAFMTvgt9heUJvutuQSpu6iigFTxXtH+jtkX0m&#10;odm3Ibsm8du7guBxmJnfMIvVYGvRUesrxxqeZwoEce5MxYWG76+P6SsIH5AN1o5Jw4U8rJbj0QIz&#10;43o+UHcMhYgQ9hlqKENoMil9XpJFP3MNcfROrrUYomwLaVrsI9zWMlFqLi1WHBdKbGhTUv5/PFsN&#10;P5+nv99U7YutfWl6NyjJ9k1q/TQZ1u8gAg3hEb63d0ZDmqRwOxOPgFxe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tbDmB8QAAADcAAAADwAAAAAAAAAAAAAAAACXAgAAZHJzL2Rv&#10;d25yZXYueG1sUEsFBgAAAAAEAAQA9QAAAIgDAAAAAA==&#10;" filled="f" stroked="f">
                  <v:textbox>
                    <w:txbxContent>
                      <w:p w14:paraId="56DE8447" w14:textId="77777777" w:rsidR="00B807C9" w:rsidRDefault="00B807C9" w:rsidP="00B807C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exercise form?</w:t>
                        </w:r>
                      </w:p>
                      <w:p w14:paraId="31858796" w14:textId="77777777" w:rsidR="00B807C9" w:rsidRDefault="00B807C9" w:rsidP="00B807C9">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How can you recognize perfect exercise form?</w:t>
                        </w:r>
                      </w:p>
                      <w:p w14:paraId="6AAF5FA1" w14:textId="77777777" w:rsidR="00B807C9" w:rsidRDefault="00B807C9" w:rsidP="00B807C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exercise form affect how you benefit from the exercises you perform?</w:t>
                        </w:r>
                      </w:p>
                      <w:p w14:paraId="64F49108" w14:textId="77777777" w:rsidR="00B807C9" w:rsidRDefault="00B807C9" w:rsidP="00B807C9">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hat might happen if a person performed an exercise with poor exercise form?</w:t>
                        </w:r>
                      </w:p>
                      <w:p w14:paraId="156CCF2D" w14:textId="77777777" w:rsidR="00B807C9" w:rsidRPr="00F1777C" w:rsidRDefault="00B807C9" w:rsidP="00B807C9">
                        <w:pPr>
                          <w:pStyle w:val="ListParagraph"/>
                          <w:numPr>
                            <w:ilvl w:val="0"/>
                            <w:numId w:val="28"/>
                          </w:numPr>
                          <w:rPr>
                            <w:rFonts w:ascii="Arial" w:hAnsi="Arial"/>
                            <w:sz w:val="22"/>
                            <w:szCs w:val="22"/>
                          </w:rPr>
                        </w:pPr>
                        <w:r>
                          <w:rPr>
                            <w:rFonts w:ascii="Arial" w:hAnsi="Arial"/>
                            <w:b/>
                            <w:sz w:val="22"/>
                            <w:szCs w:val="22"/>
                          </w:rPr>
                          <w:t>DOK 4:</w:t>
                        </w:r>
                        <w:r>
                          <w:rPr>
                            <w:rFonts w:ascii="Arial" w:hAnsi="Arial"/>
                            <w:sz w:val="22"/>
                            <w:szCs w:val="22"/>
                          </w:rPr>
                          <w:t xml:space="preserve"> What would we include on a practice plan designed to help us improve our exercise form?</w:t>
                        </w:r>
                      </w:p>
                      <w:p w14:paraId="0A54C113" w14:textId="77777777" w:rsidR="00B807C9" w:rsidRPr="00C0404B" w:rsidRDefault="00B807C9" w:rsidP="00B807C9">
                        <w:pPr>
                          <w:ind w:left="144"/>
                          <w:rPr>
                            <w:rFonts w:ascii="Arial" w:hAnsi="Arial"/>
                            <w:sz w:val="22"/>
                          </w:rPr>
                        </w:pPr>
                      </w:p>
                    </w:txbxContent>
                  </v:textbox>
                </v:shape>
                <w10:wrap type="through"/>
              </v:group>
            </w:pict>
          </mc:Fallback>
        </mc:AlternateContent>
      </w:r>
      <w:r>
        <w:rPr>
          <w:noProof/>
        </w:rPr>
        <mc:AlternateContent>
          <mc:Choice Requires="wpg">
            <w:drawing>
              <wp:anchor distT="0" distB="0" distL="114300" distR="114300" simplePos="0" relativeHeight="251660288" behindDoc="0" locked="0" layoutInCell="1" allowOverlap="1" wp14:anchorId="73804BC6" wp14:editId="2CAFE80C">
                <wp:simplePos x="0" y="0"/>
                <wp:positionH relativeFrom="column">
                  <wp:posOffset>279400</wp:posOffset>
                </wp:positionH>
                <wp:positionV relativeFrom="paragraph">
                  <wp:posOffset>665226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25" name="Group 4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26" name="Picture 42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18AE52" w14:textId="77777777" w:rsidR="00B807C9" w:rsidRPr="00304D34" w:rsidRDefault="00B807C9" w:rsidP="00B807C9">
                              <w:pPr>
                                <w:rPr>
                                  <w:rFonts w:ascii="Arial" w:hAnsi="Arial"/>
                                  <w:sz w:val="22"/>
                                  <w:szCs w:val="22"/>
                                </w:rPr>
                              </w:pPr>
                              <w:r>
                                <w:rPr>
                                  <w:rFonts w:ascii="Arial" w:hAnsi="Arial"/>
                                  <w:b/>
                                  <w:sz w:val="22"/>
                                  <w:szCs w:val="22"/>
                                </w:rPr>
                                <w:t>Identify critical content.</w:t>
                              </w:r>
                              <w:r w:rsidRPr="00304D34">
                                <w:rPr>
                                  <w:rFonts w:ascii="Arial" w:hAnsi="Arial"/>
                                  <w:sz w:val="22"/>
                                  <w:szCs w:val="22"/>
                                </w:rPr>
                                <w:t xml:space="preserve"> </w:t>
                              </w:r>
                              <w:r>
                                <w:rPr>
                                  <w:rFonts w:ascii="Arial" w:hAnsi="Arial"/>
                                  <w:sz w:val="22"/>
                                  <w:szCs w:val="22"/>
                                </w:rPr>
                                <w:t>Exercise form is critical to both safety and effectiveness of all fitness exercises. This activity provides an important opportunity to identify and focus on exercise form. Describe, demonstrate, and discuss critical cues for each exercise performed, and then debrief based on student experience and understanding.</w:t>
                              </w:r>
                            </w:p>
                            <w:p w14:paraId="43E46850" w14:textId="77777777" w:rsidR="00B807C9" w:rsidRDefault="00B807C9" w:rsidP="00B807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3804BC6" id="Group 425" o:spid="_x0000_s1041" style="position:absolute;margin-left:22pt;margin-top:523.8pt;width:530.8pt;height:120.1pt;z-index:251660288"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I4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">
                <v:shape id="Picture 426" o:spid="_x0000_s104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ir&#10;B03HAAAA3AAAAA8AAABkcnMvZG93bnJldi54bWxEj0FrAjEUhO8F/0N4Qm+aXVGxW6NosaJYCrWF&#10;0ttj89xdu3lZkqjrvzdCocdhZr5hpvPW1OJMzleWFaT9BARxbnXFhYKvz9feBIQPyBpry6TgSh7m&#10;s87DFDNtL/xB530oRISwz1BBGUKTSenzkgz6vm2Io3ewzmCI0hVSO7xEuKnlIEnG0mDFcaHEhl5K&#10;yn/3J6NgPcmXb7vR+5M7HNNtuhyuvq8/K6Ueu+3iGUSgNvyH/9obrWA4GMP9TDwCcnYD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HirB03HAAAA3AAAAA8AAAAAAAAAAAAAAAAA&#10;nAIAAGRycy9kb3ducmV2LnhtbFBLBQYAAAAABAAEAPcAAACQAwAAAAA=&#10;">
                  <v:imagedata r:id="rId23" o:title=""/>
                  <v:path arrowok="t"/>
                </v:shape>
                <v:shape id="Text Box 32" o:spid="_x0000_s1043"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YnhwxAAA&#10;ANwAAAAPAAAAZHJzL2Rvd25yZXYueG1sRI9Ba8JAFITvgv9heYK3uqvY1kZXEUXoydK0Frw9ss8k&#10;mH0bsquJ/94VCh6HmfmGWaw6W4krNb50rGE8UiCIM2dKzjX8/uxeZiB8QDZYOSYNN/KwWvZ7C0yM&#10;a/mbrmnIRYSwT1BDEUKdSOmzgiz6kauJo3dyjcUQZZNL02Ab4baSE6XepMWS40KBNW0Kys7pxWo4&#10;7E/Hv6n6yrf2tW5dpyTbD6n1cNCt5yACdeEZ/m9/Gg3TyTs8zsQjIJd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WJ4cMQAAADcAAAADwAAAAAAAAAAAAAAAACXAgAAZHJzL2Rv&#10;d25yZXYueG1sUEsFBgAAAAAEAAQA9QAAAIgDAAAAAA==&#10;" filled="f" stroked="f">
                  <v:textbox>
                    <w:txbxContent>
                      <w:p w14:paraId="6E18AE52" w14:textId="77777777" w:rsidR="00B807C9" w:rsidRPr="00304D34" w:rsidRDefault="00B807C9" w:rsidP="00B807C9">
                        <w:pPr>
                          <w:rPr>
                            <w:rFonts w:ascii="Arial" w:hAnsi="Arial"/>
                            <w:sz w:val="22"/>
                            <w:szCs w:val="22"/>
                          </w:rPr>
                        </w:pPr>
                        <w:r>
                          <w:rPr>
                            <w:rFonts w:ascii="Arial" w:hAnsi="Arial"/>
                            <w:b/>
                            <w:sz w:val="22"/>
                            <w:szCs w:val="22"/>
                          </w:rPr>
                          <w:t>Identify critical content.</w:t>
                        </w:r>
                        <w:r w:rsidRPr="00304D34">
                          <w:rPr>
                            <w:rFonts w:ascii="Arial" w:hAnsi="Arial"/>
                            <w:sz w:val="22"/>
                            <w:szCs w:val="22"/>
                          </w:rPr>
                          <w:t xml:space="preserve"> </w:t>
                        </w:r>
                        <w:r>
                          <w:rPr>
                            <w:rFonts w:ascii="Arial" w:hAnsi="Arial"/>
                            <w:sz w:val="22"/>
                            <w:szCs w:val="22"/>
                          </w:rPr>
                          <w:t>Exercise form is critical to both safety and effectiveness of all fitness exercises. This activity provides an important opportunity to identify and focus on exercise form. Describe, demonstrate, and discuss critical cues for each exercise performed, and then debrief based on student experience and understanding.</w:t>
                        </w:r>
                      </w:p>
                      <w:p w14:paraId="43E46850" w14:textId="77777777" w:rsidR="00B807C9" w:rsidRDefault="00B807C9" w:rsidP="00B807C9"/>
                    </w:txbxContent>
                  </v:textbox>
                </v:shape>
                <w10:wrap type="through"/>
              </v:group>
            </w:pict>
          </mc:Fallback>
        </mc:AlternateContent>
      </w:r>
      <w:r>
        <w:rPr>
          <w:noProof/>
        </w:rPr>
        <mc:AlternateContent>
          <mc:Choice Requires="wpg">
            <w:drawing>
              <wp:anchor distT="0" distB="0" distL="114300" distR="114300" simplePos="0" relativeHeight="251661312" behindDoc="0" locked="0" layoutInCell="1" allowOverlap="1" wp14:anchorId="2A152A2F" wp14:editId="7365E820">
                <wp:simplePos x="0" y="0"/>
                <wp:positionH relativeFrom="column">
                  <wp:posOffset>241300</wp:posOffset>
                </wp:positionH>
                <wp:positionV relativeFrom="paragraph">
                  <wp:posOffset>441960</wp:posOffset>
                </wp:positionV>
                <wp:extent cx="6645910" cy="1000125"/>
                <wp:effectExtent l="0" t="0" r="0" b="0"/>
                <wp:wrapThrough wrapText="bothSides">
                  <wp:wrapPolygon edited="0">
                    <wp:start x="3385" y="0"/>
                    <wp:lineTo x="0" y="549"/>
                    <wp:lineTo x="0" y="10971"/>
                    <wp:lineTo x="3385" y="18103"/>
                    <wp:lineTo x="3385" y="20846"/>
                    <wp:lineTo x="21464" y="20846"/>
                    <wp:lineTo x="21464" y="0"/>
                    <wp:lineTo x="3385" y="0"/>
                  </wp:wrapPolygon>
                </wp:wrapThrough>
                <wp:docPr id="495" name="Group 495"/>
                <wp:cNvGraphicFramePr/>
                <a:graphic xmlns:a="http://schemas.openxmlformats.org/drawingml/2006/main">
                  <a:graphicData uri="http://schemas.microsoft.com/office/word/2010/wordprocessingGroup">
                    <wpg:wgp>
                      <wpg:cNvGrpSpPr/>
                      <wpg:grpSpPr>
                        <a:xfrm>
                          <a:off x="0" y="0"/>
                          <a:ext cx="6645910" cy="1000125"/>
                          <a:chOff x="-42151" y="0"/>
                          <a:chExt cx="6646413" cy="1000760"/>
                        </a:xfrm>
                      </wpg:grpSpPr>
                      <pic:pic xmlns:pic="http://schemas.openxmlformats.org/drawingml/2006/picture">
                        <pic:nvPicPr>
                          <pic:cNvPr id="496" name="Picture 49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42151" y="40640"/>
                            <a:ext cx="914436" cy="464458"/>
                          </a:xfrm>
                          <a:prstGeom prst="rect">
                            <a:avLst/>
                          </a:prstGeom>
                        </pic:spPr>
                      </pic:pic>
                      <wps:wsp>
                        <wps:cNvPr id="497" name="Text Box 497"/>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C55BBBA" w14:textId="77777777" w:rsidR="00B807C9" w:rsidRPr="00516C1C" w:rsidRDefault="00B807C9" w:rsidP="00B807C9">
                              <w:pPr>
                                <w:pStyle w:val="ListParagraph"/>
                                <w:numPr>
                                  <w:ilvl w:val="0"/>
                                  <w:numId w:val="26"/>
                                </w:numPr>
                                <w:rPr>
                                  <w:rFonts w:ascii="Arial" w:hAnsi="Arial"/>
                                  <w:sz w:val="22"/>
                                  <w:szCs w:val="22"/>
                                </w:rPr>
                              </w:pPr>
                              <w:r w:rsidRPr="00516C1C">
                                <w:rPr>
                                  <w:rFonts w:ascii="Arial" w:hAnsi="Arial"/>
                                  <w:sz w:val="22"/>
                                  <w:szCs w:val="22"/>
                                </w:rPr>
                                <w:t xml:space="preserve">Create custom </w:t>
                              </w:r>
                              <w:r>
                                <w:rPr>
                                  <w:rFonts w:ascii="Arial" w:hAnsi="Arial"/>
                                  <w:sz w:val="22"/>
                                  <w:szCs w:val="22"/>
                                </w:rPr>
                                <w:t>exercise posters</w:t>
                              </w:r>
                              <w:r w:rsidRPr="00516C1C">
                                <w:rPr>
                                  <w:rFonts w:ascii="Arial" w:hAnsi="Arial"/>
                                  <w:sz w:val="22"/>
                                  <w:szCs w:val="22"/>
                                </w:rPr>
                                <w:t xml:space="preserve"> that meet the needs of all of your students.</w:t>
                              </w:r>
                            </w:p>
                            <w:p w14:paraId="700F9560" w14:textId="77777777" w:rsidR="00B807C9" w:rsidRDefault="00B807C9" w:rsidP="00B807C9">
                              <w:pPr>
                                <w:pStyle w:val="ListParagraph"/>
                                <w:numPr>
                                  <w:ilvl w:val="0"/>
                                  <w:numId w:val="26"/>
                                </w:numPr>
                                <w:rPr>
                                  <w:rFonts w:ascii="Arial" w:hAnsi="Arial"/>
                                  <w:sz w:val="22"/>
                                  <w:szCs w:val="22"/>
                                </w:rPr>
                              </w:pPr>
                              <w:r w:rsidRPr="00516C1C">
                                <w:rPr>
                                  <w:rFonts w:ascii="Arial" w:hAnsi="Arial"/>
                                  <w:sz w:val="22"/>
                                  <w:szCs w:val="22"/>
                                </w:rPr>
                                <w:t>Provide a variety of demonstrations and cues to help students experience perfect exercise form.</w:t>
                              </w:r>
                            </w:p>
                            <w:p w14:paraId="20E276AB" w14:textId="77777777" w:rsidR="00B807C9" w:rsidRPr="00516C1C" w:rsidRDefault="00B807C9" w:rsidP="00B807C9">
                              <w:pPr>
                                <w:pStyle w:val="ListParagraph"/>
                                <w:numPr>
                                  <w:ilvl w:val="0"/>
                                  <w:numId w:val="26"/>
                                </w:numPr>
                                <w:rPr>
                                  <w:rFonts w:ascii="Arial" w:hAnsi="Arial"/>
                                  <w:sz w:val="22"/>
                                  <w:szCs w:val="22"/>
                                </w:rPr>
                              </w:pPr>
                              <w:r>
                                <w:rPr>
                                  <w:rFonts w:ascii="Arial" w:hAnsi="Arial"/>
                                  <w:sz w:val="22"/>
                                  <w:szCs w:val="22"/>
                                </w:rPr>
                                <w:t>Allow students to move around the jogging loop using different locomotor activities, scooters, or wheelchairs.</w:t>
                              </w:r>
                            </w:p>
                            <w:p w14:paraId="2AEF3C17" w14:textId="77777777" w:rsidR="00B807C9" w:rsidRDefault="00B807C9" w:rsidP="00B807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A152A2F" id="Group 495" o:spid="_x0000_s1044" style="position:absolute;margin-left:19pt;margin-top:34.8pt;width:523.3pt;height:78.75pt;z-index:251661312" coordorigin="-42151" coordsize="6646413,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">
                <v:shape id="Picture 496" o:spid="_x0000_s1045" type="#_x0000_t75" style="position:absolute;left:-42151;top:40640;width:914436;height:4644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9&#10;52/FAAAA3AAAAA8AAABkcnMvZG93bnJldi54bWxEj0FrwkAUhO8F/8PyhF6KbmxX0egqEhB6KjWK&#10;50f2mQSzb0N21dhf3y0UPA4z8w2z2vS2ETfqfO1Yw2ScgCAunKm51HA87EZzED4gG2wck4YHedis&#10;By8rTI27855ueShFhLBPUUMVQptK6YuKLPqxa4mjd3adxRBlV0rT4T3CbSPfk2QmLdYcFypsKauo&#10;uORXq2FbHjP185VNKSvU9DtXV3X6eNP6ddhvlyAC9eEZ/m9/Gg1qMYO/M/EIyPUv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edvxQAAANwAAAAPAAAAAAAAAAAAAAAAAJwC&#10;AABkcnMvZG93bnJldi54bWxQSwUGAAAAAAQABAD3AAAAjgMAAAAA&#10;">
                  <v:imagedata r:id="rId25" o:title=""/>
                  <v:path arrowok="t"/>
                </v:shape>
                <v:shape id="Text Box 497" o:spid="_x0000_s1046" type="#_x0000_t202" style="position:absolute;left:980702;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3bGXxQAA&#10;ANwAAAAPAAAAZHJzL2Rvd25yZXYueG1sRI9Pa8JAFMTvBb/D8oTedNeiraZugrQIniz1T6G3R/aZ&#10;hGbfhuxq4rd3BaHHYWZ+wyyz3tbiQq2vHGuYjBUI4tyZigsNh/16NAfhA7LB2jFpuJKHLB08LTEx&#10;ruNvuuxCISKEfYIayhCaREqfl2TRj11DHL2Tay2GKNtCmha7CLe1fFHqVVqsOC6U2NBHSfnf7mw1&#10;HLen35+p+io+7azpXK8k24XU+nnYr95BBOrDf/jR3hgN08Ub3M/EIyDT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bdsZfFAAAA3AAAAA8AAAAAAAAAAAAAAAAAlwIAAGRycy9k&#10;b3ducmV2LnhtbFBLBQYAAAAABAAEAPUAAACJAwAAAAA=&#10;" filled="f" stroked="f">
                  <v:textbox>
                    <w:txbxContent>
                      <w:p w14:paraId="2C55BBBA" w14:textId="77777777" w:rsidR="00B807C9" w:rsidRPr="00516C1C" w:rsidRDefault="00B807C9" w:rsidP="00B807C9">
                        <w:pPr>
                          <w:pStyle w:val="ListParagraph"/>
                          <w:numPr>
                            <w:ilvl w:val="0"/>
                            <w:numId w:val="26"/>
                          </w:numPr>
                          <w:rPr>
                            <w:rFonts w:ascii="Arial" w:hAnsi="Arial"/>
                            <w:sz w:val="22"/>
                            <w:szCs w:val="22"/>
                          </w:rPr>
                        </w:pPr>
                        <w:r w:rsidRPr="00516C1C">
                          <w:rPr>
                            <w:rFonts w:ascii="Arial" w:hAnsi="Arial"/>
                            <w:sz w:val="22"/>
                            <w:szCs w:val="22"/>
                          </w:rPr>
                          <w:t xml:space="preserve">Create custom </w:t>
                        </w:r>
                        <w:r>
                          <w:rPr>
                            <w:rFonts w:ascii="Arial" w:hAnsi="Arial"/>
                            <w:sz w:val="22"/>
                            <w:szCs w:val="22"/>
                          </w:rPr>
                          <w:t>exercise posters</w:t>
                        </w:r>
                        <w:r w:rsidRPr="00516C1C">
                          <w:rPr>
                            <w:rFonts w:ascii="Arial" w:hAnsi="Arial"/>
                            <w:sz w:val="22"/>
                            <w:szCs w:val="22"/>
                          </w:rPr>
                          <w:t xml:space="preserve"> that meet the needs of all of your students.</w:t>
                        </w:r>
                      </w:p>
                      <w:p w14:paraId="700F9560" w14:textId="77777777" w:rsidR="00B807C9" w:rsidRDefault="00B807C9" w:rsidP="00B807C9">
                        <w:pPr>
                          <w:pStyle w:val="ListParagraph"/>
                          <w:numPr>
                            <w:ilvl w:val="0"/>
                            <w:numId w:val="26"/>
                          </w:numPr>
                          <w:rPr>
                            <w:rFonts w:ascii="Arial" w:hAnsi="Arial"/>
                            <w:sz w:val="22"/>
                            <w:szCs w:val="22"/>
                          </w:rPr>
                        </w:pPr>
                        <w:r w:rsidRPr="00516C1C">
                          <w:rPr>
                            <w:rFonts w:ascii="Arial" w:hAnsi="Arial"/>
                            <w:sz w:val="22"/>
                            <w:szCs w:val="22"/>
                          </w:rPr>
                          <w:t>Provide a variety of demonstrations and cues to help students experience perfect exercise form.</w:t>
                        </w:r>
                      </w:p>
                      <w:p w14:paraId="20E276AB" w14:textId="77777777" w:rsidR="00B807C9" w:rsidRPr="00516C1C" w:rsidRDefault="00B807C9" w:rsidP="00B807C9">
                        <w:pPr>
                          <w:pStyle w:val="ListParagraph"/>
                          <w:numPr>
                            <w:ilvl w:val="0"/>
                            <w:numId w:val="26"/>
                          </w:numPr>
                          <w:rPr>
                            <w:rFonts w:ascii="Arial" w:hAnsi="Arial"/>
                            <w:sz w:val="22"/>
                            <w:szCs w:val="22"/>
                          </w:rPr>
                        </w:pPr>
                        <w:r>
                          <w:rPr>
                            <w:rFonts w:ascii="Arial" w:hAnsi="Arial"/>
                            <w:sz w:val="22"/>
                            <w:szCs w:val="22"/>
                          </w:rPr>
                          <w:t>Allow students to move around the jogging loop using different locomotor activities, scooters, or wheelchairs.</w:t>
                        </w:r>
                      </w:p>
                      <w:p w14:paraId="2AEF3C17" w14:textId="77777777" w:rsidR="00B807C9" w:rsidRDefault="00B807C9" w:rsidP="00B807C9"/>
                    </w:txbxContent>
                  </v:textbox>
                </v:shape>
                <w10:wrap type="through"/>
              </v:group>
            </w:pict>
          </mc:Fallback>
        </mc:AlternateContent>
      </w:r>
      <w:r w:rsidR="00E041A0">
        <w:rPr>
          <w:noProof/>
        </w:rPr>
        <mc:AlternateContent>
          <mc:Choice Requires="wps">
            <w:drawing>
              <wp:anchor distT="0" distB="0" distL="114300" distR="114300" simplePos="0" relativeHeight="251531264" behindDoc="0" locked="0" layoutInCell="1" allowOverlap="1" wp14:anchorId="0E51396A" wp14:editId="197BD69A">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A4FE9A8" id="Straight Connector 28" o:spid="_x0000_s1026" style="position:absolute;z-index:25153126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" strokecolor="#007a39" strokeweight=".5pt">
                <w10:wrap type="through" anchorx="page" anchory="page"/>
              </v:line>
            </w:pict>
          </mc:Fallback>
        </mc:AlternateContent>
      </w:r>
    </w:p>
    <w:sectPr w:rsidR="00794312" w:rsidRPr="000057F6"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887EEC" w14:textId="77777777" w:rsidR="00721E3E" w:rsidRDefault="00721E3E" w:rsidP="00233FF0">
      <w:r>
        <w:separator/>
      </w:r>
    </w:p>
  </w:endnote>
  <w:endnote w:type="continuationSeparator" w:id="0">
    <w:p w14:paraId="7F1DFE3F" w14:textId="77777777" w:rsidR="00721E3E" w:rsidRDefault="00721E3E"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078BC" w14:textId="0E76F0EA" w:rsidR="005B708A" w:rsidRPr="008901F1" w:rsidRDefault="005B708A"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B807C9">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51148D5A" w14:textId="77777777" w:rsidR="005B708A" w:rsidRDefault="005B708A" w:rsidP="008901F1">
    <w:pPr>
      <w:pStyle w:val="Footer"/>
      <w:ind w:right="360" w:firstLine="360"/>
    </w:pPr>
    <w:r>
      <w:rPr>
        <w:noProof/>
      </w:rPr>
      <w:drawing>
        <wp:anchor distT="0" distB="0" distL="114300" distR="114300" simplePos="0" relativeHeight="251661312" behindDoc="1" locked="0" layoutInCell="1" allowOverlap="1" wp14:anchorId="5A4F2D8E" wp14:editId="2B1FBCDF">
          <wp:simplePos x="0" y="0"/>
          <wp:positionH relativeFrom="margin">
            <wp:align>center</wp:align>
          </wp:positionH>
          <wp:positionV relativeFrom="paragraph">
            <wp:posOffset>-201295</wp:posOffset>
          </wp:positionV>
          <wp:extent cx="6766553" cy="654241"/>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241"/>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4E5D8" w14:textId="20F34A40" w:rsidR="005B708A" w:rsidRPr="008901F1" w:rsidRDefault="005B708A"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B807C9">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1F327CDE" w14:textId="77777777" w:rsidR="005B708A" w:rsidRPr="00896D43" w:rsidRDefault="005B708A" w:rsidP="008901F1">
    <w:pPr>
      <w:pStyle w:val="Footer"/>
      <w:ind w:right="360" w:firstLine="360"/>
      <w:jc w:val="center"/>
    </w:pPr>
    <w:r>
      <w:rPr>
        <w:noProof/>
      </w:rPr>
      <w:drawing>
        <wp:anchor distT="0" distB="0" distL="114300" distR="114300" simplePos="0" relativeHeight="251659264" behindDoc="1" locked="0" layoutInCell="1" allowOverlap="1" wp14:anchorId="7628A0A3" wp14:editId="10755597">
          <wp:simplePos x="0" y="0"/>
          <wp:positionH relativeFrom="margin">
            <wp:align>center</wp:align>
          </wp:positionH>
          <wp:positionV relativeFrom="paragraph">
            <wp:posOffset>-201295</wp:posOffset>
          </wp:positionV>
          <wp:extent cx="6766560" cy="654242"/>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424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AA513C" w14:textId="77777777" w:rsidR="00721E3E" w:rsidRDefault="00721E3E" w:rsidP="00233FF0">
      <w:r>
        <w:separator/>
      </w:r>
    </w:p>
  </w:footnote>
  <w:footnote w:type="continuationSeparator" w:id="0">
    <w:p w14:paraId="69672F31" w14:textId="77777777" w:rsidR="00721E3E" w:rsidRDefault="00721E3E"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149693" w14:textId="77777777" w:rsidR="005B708A" w:rsidRDefault="005B708A" w:rsidP="00750930">
    <w:pPr>
      <w:pStyle w:val="Header"/>
      <w:ind w:right="360" w:firstLine="360"/>
    </w:pPr>
    <w:r>
      <w:rPr>
        <w:noProof/>
      </w:rPr>
      <w:drawing>
        <wp:anchor distT="0" distB="0" distL="114300" distR="114300" simplePos="0" relativeHeight="251660288" behindDoc="1" locked="0" layoutInCell="1" allowOverlap="1" wp14:anchorId="3159C737" wp14:editId="5FA08011">
          <wp:simplePos x="0" y="0"/>
          <wp:positionH relativeFrom="margin">
            <wp:posOffset>274320</wp:posOffset>
          </wp:positionH>
          <wp:positionV relativeFrom="page">
            <wp:posOffset>460504</wp:posOffset>
          </wp:positionV>
          <wp:extent cx="6766560" cy="810038"/>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81003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42A1D" w14:textId="77777777" w:rsidR="005B708A" w:rsidRDefault="005B708A" w:rsidP="00750930">
    <w:pPr>
      <w:pStyle w:val="Header"/>
      <w:ind w:right="360" w:firstLine="360"/>
    </w:pPr>
    <w:r>
      <w:rPr>
        <w:noProof/>
      </w:rPr>
      <w:drawing>
        <wp:anchor distT="0" distB="0" distL="114300" distR="114300" simplePos="0" relativeHeight="251658240" behindDoc="1" locked="0" layoutInCell="1" allowOverlap="1" wp14:anchorId="13DE8182" wp14:editId="74C015D1">
          <wp:simplePos x="0" y="0"/>
          <wp:positionH relativeFrom="margin">
            <wp:posOffset>274320</wp:posOffset>
          </wp:positionH>
          <wp:positionV relativeFrom="page">
            <wp:posOffset>495429</wp:posOffset>
          </wp:positionV>
          <wp:extent cx="6766560" cy="1142878"/>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57D795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2" type="#_x0000_t75" style="width:175pt;height:175pt" o:bullet="t">
        <v:imagedata r:id="rId1" o:title="I-07_Checkmark"/>
      </v:shape>
    </w:pict>
  </w:numPicBullet>
  <w:numPicBullet w:numPicBulletId="1">
    <w:pict>
      <v:shape w14:anchorId="5B36A92F" id="_x0000_i1113" type="#_x0000_t75" style="width:175pt;height:175pt" o:bullet="t">
        <v:imagedata r:id="rId2" o:title="I-08_Checkmark"/>
      </v:shape>
    </w:pict>
  </w:numPicBullet>
  <w:abstractNum w:abstractNumId="0">
    <w:nsid w:val="04640DFA"/>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921A6F"/>
    <w:multiLevelType w:val="hybridMultilevel"/>
    <w:tmpl w:val="B5E21C4C"/>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174D3E"/>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A22B33"/>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155622"/>
    <w:multiLevelType w:val="hybridMultilevel"/>
    <w:tmpl w:val="5A1660B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D43D9B"/>
    <w:multiLevelType w:val="hybridMultilevel"/>
    <w:tmpl w:val="49AA7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586BC7"/>
    <w:multiLevelType w:val="hybridMultilevel"/>
    <w:tmpl w:val="1EA6217E"/>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C73009D"/>
    <w:multiLevelType w:val="hybridMultilevel"/>
    <w:tmpl w:val="745677E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AB519D"/>
    <w:multiLevelType w:val="hybridMultilevel"/>
    <w:tmpl w:val="8056F9F8"/>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0E27D12"/>
    <w:multiLevelType w:val="hybridMultilevel"/>
    <w:tmpl w:val="D956379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32E38D8"/>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B52014"/>
    <w:multiLevelType w:val="hybridMultilevel"/>
    <w:tmpl w:val="ECA40F50"/>
    <w:lvl w:ilvl="0" w:tplc="96B877D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C959D8"/>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CD0815"/>
    <w:multiLevelType w:val="hybridMultilevel"/>
    <w:tmpl w:val="7438E1C8"/>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6CB6611"/>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1762865"/>
    <w:multiLevelType w:val="hybridMultilevel"/>
    <w:tmpl w:val="E9FC2B3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655E143C"/>
    <w:multiLevelType w:val="hybridMultilevel"/>
    <w:tmpl w:val="E3CA4A16"/>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1470F9B"/>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2002E61"/>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DC9697B"/>
    <w:multiLevelType w:val="hybridMultilevel"/>
    <w:tmpl w:val="04E87F24"/>
    <w:lvl w:ilvl="0" w:tplc="B9BE220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F5E11CD"/>
    <w:multiLevelType w:val="hybridMultilevel"/>
    <w:tmpl w:val="20B06C2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10"/>
  </w:num>
  <w:num w:numId="3">
    <w:abstractNumId w:val="6"/>
  </w:num>
  <w:num w:numId="4">
    <w:abstractNumId w:val="3"/>
  </w:num>
  <w:num w:numId="5">
    <w:abstractNumId w:val="4"/>
  </w:num>
  <w:num w:numId="6">
    <w:abstractNumId w:val="34"/>
  </w:num>
  <w:num w:numId="7">
    <w:abstractNumId w:val="27"/>
  </w:num>
  <w:num w:numId="8">
    <w:abstractNumId w:val="13"/>
  </w:num>
  <w:num w:numId="9">
    <w:abstractNumId w:val="29"/>
  </w:num>
  <w:num w:numId="10">
    <w:abstractNumId w:val="22"/>
  </w:num>
  <w:num w:numId="11">
    <w:abstractNumId w:val="12"/>
  </w:num>
  <w:num w:numId="12">
    <w:abstractNumId w:val="16"/>
  </w:num>
  <w:num w:numId="13">
    <w:abstractNumId w:val="25"/>
  </w:num>
  <w:num w:numId="14">
    <w:abstractNumId w:val="2"/>
  </w:num>
  <w:num w:numId="15">
    <w:abstractNumId w:val="1"/>
  </w:num>
  <w:num w:numId="16">
    <w:abstractNumId w:val="28"/>
  </w:num>
  <w:num w:numId="17">
    <w:abstractNumId w:val="20"/>
  </w:num>
  <w:num w:numId="18">
    <w:abstractNumId w:val="30"/>
  </w:num>
  <w:num w:numId="19">
    <w:abstractNumId w:val="14"/>
  </w:num>
  <w:num w:numId="20">
    <w:abstractNumId w:val="15"/>
  </w:num>
  <w:num w:numId="21">
    <w:abstractNumId w:val="18"/>
  </w:num>
  <w:num w:numId="22">
    <w:abstractNumId w:val="33"/>
  </w:num>
  <w:num w:numId="23">
    <w:abstractNumId w:val="26"/>
  </w:num>
  <w:num w:numId="24">
    <w:abstractNumId w:val="38"/>
  </w:num>
  <w:num w:numId="25">
    <w:abstractNumId w:val="32"/>
  </w:num>
  <w:num w:numId="26">
    <w:abstractNumId w:val="17"/>
  </w:num>
  <w:num w:numId="27">
    <w:abstractNumId w:val="5"/>
  </w:num>
  <w:num w:numId="28">
    <w:abstractNumId w:val="9"/>
  </w:num>
  <w:num w:numId="29">
    <w:abstractNumId w:val="21"/>
  </w:num>
  <w:num w:numId="30">
    <w:abstractNumId w:val="36"/>
  </w:num>
  <w:num w:numId="31">
    <w:abstractNumId w:val="8"/>
  </w:num>
  <w:num w:numId="32">
    <w:abstractNumId w:val="37"/>
  </w:num>
  <w:num w:numId="33">
    <w:abstractNumId w:val="11"/>
  </w:num>
  <w:num w:numId="34">
    <w:abstractNumId w:val="31"/>
  </w:num>
  <w:num w:numId="35">
    <w:abstractNumId w:val="23"/>
  </w:num>
  <w:num w:numId="36">
    <w:abstractNumId w:val="35"/>
  </w:num>
  <w:num w:numId="37">
    <w:abstractNumId w:val="19"/>
  </w:num>
  <w:num w:numId="38">
    <w:abstractNumId w:val="7"/>
  </w:num>
  <w:num w:numId="39">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0MLc0MTe2AFLmxko6SsGpxcWZ+XkgBYa1AAu/J0UsAAAA"/>
  </w:docVars>
  <w:rsids>
    <w:rsidRoot w:val="00233FF0"/>
    <w:rsid w:val="000057F6"/>
    <w:rsid w:val="000061DD"/>
    <w:rsid w:val="0002246C"/>
    <w:rsid w:val="00045B58"/>
    <w:rsid w:val="00082179"/>
    <w:rsid w:val="0009140A"/>
    <w:rsid w:val="0009373C"/>
    <w:rsid w:val="000B4BD3"/>
    <w:rsid w:val="000C0812"/>
    <w:rsid w:val="000C18FE"/>
    <w:rsid w:val="000E26E3"/>
    <w:rsid w:val="000F381F"/>
    <w:rsid w:val="001074DD"/>
    <w:rsid w:val="00124B81"/>
    <w:rsid w:val="00127ABE"/>
    <w:rsid w:val="00131EB3"/>
    <w:rsid w:val="00147174"/>
    <w:rsid w:val="00155F29"/>
    <w:rsid w:val="001855BE"/>
    <w:rsid w:val="001A4745"/>
    <w:rsid w:val="001C2CF8"/>
    <w:rsid w:val="001D1350"/>
    <w:rsid w:val="001D18DD"/>
    <w:rsid w:val="001E345B"/>
    <w:rsid w:val="001E5C4A"/>
    <w:rsid w:val="002176C5"/>
    <w:rsid w:val="0023294E"/>
    <w:rsid w:val="002335BB"/>
    <w:rsid w:val="00233FF0"/>
    <w:rsid w:val="002418A4"/>
    <w:rsid w:val="00253510"/>
    <w:rsid w:val="00264B6D"/>
    <w:rsid w:val="00276491"/>
    <w:rsid w:val="00290A30"/>
    <w:rsid w:val="00292C0D"/>
    <w:rsid w:val="002D6118"/>
    <w:rsid w:val="002D7DBE"/>
    <w:rsid w:val="002E2F38"/>
    <w:rsid w:val="002E3B0C"/>
    <w:rsid w:val="00304D34"/>
    <w:rsid w:val="00323D97"/>
    <w:rsid w:val="00325667"/>
    <w:rsid w:val="003307C0"/>
    <w:rsid w:val="0039362A"/>
    <w:rsid w:val="003A5C99"/>
    <w:rsid w:val="003B21BD"/>
    <w:rsid w:val="003C738F"/>
    <w:rsid w:val="003D2135"/>
    <w:rsid w:val="003D732B"/>
    <w:rsid w:val="00412AA1"/>
    <w:rsid w:val="00417E0B"/>
    <w:rsid w:val="00422740"/>
    <w:rsid w:val="004344F7"/>
    <w:rsid w:val="00437F5E"/>
    <w:rsid w:val="00442DC9"/>
    <w:rsid w:val="00470468"/>
    <w:rsid w:val="00472B55"/>
    <w:rsid w:val="004779A8"/>
    <w:rsid w:val="004A3CD0"/>
    <w:rsid w:val="004A5380"/>
    <w:rsid w:val="004C2776"/>
    <w:rsid w:val="004D04E2"/>
    <w:rsid w:val="00500A82"/>
    <w:rsid w:val="00504D04"/>
    <w:rsid w:val="00516C1C"/>
    <w:rsid w:val="00525C27"/>
    <w:rsid w:val="00560C34"/>
    <w:rsid w:val="005613E0"/>
    <w:rsid w:val="00583699"/>
    <w:rsid w:val="005849E9"/>
    <w:rsid w:val="00585C2F"/>
    <w:rsid w:val="00587D7E"/>
    <w:rsid w:val="00594B8A"/>
    <w:rsid w:val="005B1AD3"/>
    <w:rsid w:val="005B708A"/>
    <w:rsid w:val="005C63A6"/>
    <w:rsid w:val="005C76DF"/>
    <w:rsid w:val="006002A5"/>
    <w:rsid w:val="006019E9"/>
    <w:rsid w:val="00604312"/>
    <w:rsid w:val="0061754E"/>
    <w:rsid w:val="0064118E"/>
    <w:rsid w:val="006703AD"/>
    <w:rsid w:val="00681B49"/>
    <w:rsid w:val="006866A0"/>
    <w:rsid w:val="00687DC6"/>
    <w:rsid w:val="006B3501"/>
    <w:rsid w:val="006C2F8F"/>
    <w:rsid w:val="006C401B"/>
    <w:rsid w:val="006D1118"/>
    <w:rsid w:val="00712670"/>
    <w:rsid w:val="00721E3E"/>
    <w:rsid w:val="0072293B"/>
    <w:rsid w:val="007267AA"/>
    <w:rsid w:val="00750930"/>
    <w:rsid w:val="00761000"/>
    <w:rsid w:val="00771866"/>
    <w:rsid w:val="00771BBB"/>
    <w:rsid w:val="007736EB"/>
    <w:rsid w:val="007753CC"/>
    <w:rsid w:val="00777930"/>
    <w:rsid w:val="00782107"/>
    <w:rsid w:val="00794312"/>
    <w:rsid w:val="007A4780"/>
    <w:rsid w:val="007C0978"/>
    <w:rsid w:val="007C3E2F"/>
    <w:rsid w:val="007C62FA"/>
    <w:rsid w:val="007E7529"/>
    <w:rsid w:val="007F2D6C"/>
    <w:rsid w:val="00807892"/>
    <w:rsid w:val="00811141"/>
    <w:rsid w:val="00812984"/>
    <w:rsid w:val="00866ADC"/>
    <w:rsid w:val="00871326"/>
    <w:rsid w:val="00881358"/>
    <w:rsid w:val="0088666E"/>
    <w:rsid w:val="008901F1"/>
    <w:rsid w:val="00896D43"/>
    <w:rsid w:val="008A1FE2"/>
    <w:rsid w:val="008A3A98"/>
    <w:rsid w:val="008A73AD"/>
    <w:rsid w:val="008B09BB"/>
    <w:rsid w:val="008D3946"/>
    <w:rsid w:val="008E6A07"/>
    <w:rsid w:val="00931430"/>
    <w:rsid w:val="009364D4"/>
    <w:rsid w:val="009644AE"/>
    <w:rsid w:val="00976204"/>
    <w:rsid w:val="00997CFE"/>
    <w:rsid w:val="009B3B7A"/>
    <w:rsid w:val="009B7302"/>
    <w:rsid w:val="009C554A"/>
    <w:rsid w:val="009D6825"/>
    <w:rsid w:val="00A013F6"/>
    <w:rsid w:val="00A414E7"/>
    <w:rsid w:val="00A63F85"/>
    <w:rsid w:val="00A874F5"/>
    <w:rsid w:val="00A90C25"/>
    <w:rsid w:val="00AC5633"/>
    <w:rsid w:val="00B4331D"/>
    <w:rsid w:val="00B45DA0"/>
    <w:rsid w:val="00B50B1A"/>
    <w:rsid w:val="00B546F3"/>
    <w:rsid w:val="00B55E54"/>
    <w:rsid w:val="00B709B2"/>
    <w:rsid w:val="00B77166"/>
    <w:rsid w:val="00B807C9"/>
    <w:rsid w:val="00B86DD7"/>
    <w:rsid w:val="00B93D41"/>
    <w:rsid w:val="00BB0346"/>
    <w:rsid w:val="00BB4621"/>
    <w:rsid w:val="00BC12F1"/>
    <w:rsid w:val="00BC2074"/>
    <w:rsid w:val="00BD19BC"/>
    <w:rsid w:val="00BE39A4"/>
    <w:rsid w:val="00BF7D20"/>
    <w:rsid w:val="00C077D1"/>
    <w:rsid w:val="00C104B0"/>
    <w:rsid w:val="00C30D4A"/>
    <w:rsid w:val="00C56E55"/>
    <w:rsid w:val="00C73862"/>
    <w:rsid w:val="00C738D1"/>
    <w:rsid w:val="00C83BBF"/>
    <w:rsid w:val="00C92BE7"/>
    <w:rsid w:val="00C93742"/>
    <w:rsid w:val="00CB28FB"/>
    <w:rsid w:val="00CC6EE8"/>
    <w:rsid w:val="00CF6436"/>
    <w:rsid w:val="00D16E22"/>
    <w:rsid w:val="00D21EF0"/>
    <w:rsid w:val="00D30F7E"/>
    <w:rsid w:val="00D32879"/>
    <w:rsid w:val="00D70881"/>
    <w:rsid w:val="00D76DD3"/>
    <w:rsid w:val="00D80546"/>
    <w:rsid w:val="00D962A5"/>
    <w:rsid w:val="00DF10BA"/>
    <w:rsid w:val="00E041A0"/>
    <w:rsid w:val="00E108E7"/>
    <w:rsid w:val="00E27077"/>
    <w:rsid w:val="00E335F8"/>
    <w:rsid w:val="00E77544"/>
    <w:rsid w:val="00E80D95"/>
    <w:rsid w:val="00E80F5F"/>
    <w:rsid w:val="00E824B7"/>
    <w:rsid w:val="00EB12A5"/>
    <w:rsid w:val="00ED00BE"/>
    <w:rsid w:val="00EE2486"/>
    <w:rsid w:val="00EE2CE5"/>
    <w:rsid w:val="00F001CB"/>
    <w:rsid w:val="00F00538"/>
    <w:rsid w:val="00F059DC"/>
    <w:rsid w:val="00F13CB6"/>
    <w:rsid w:val="00F50145"/>
    <w:rsid w:val="00F6261D"/>
    <w:rsid w:val="00F66197"/>
    <w:rsid w:val="00F74032"/>
    <w:rsid w:val="00F76FFE"/>
    <w:rsid w:val="00F80637"/>
    <w:rsid w:val="00F82505"/>
    <w:rsid w:val="00F87FFE"/>
    <w:rsid w:val="00F97A94"/>
    <w:rsid w:val="00FA717B"/>
    <w:rsid w:val="00FC0455"/>
    <w:rsid w:val="00FD63D0"/>
    <w:rsid w:val="00FE2B5C"/>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E6CD8E"/>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307C0"/>
    <w:rPr>
      <w:sz w:val="16"/>
      <w:szCs w:val="16"/>
    </w:rPr>
  </w:style>
  <w:style w:type="paragraph" w:styleId="CommentText">
    <w:name w:val="annotation text"/>
    <w:basedOn w:val="Normal"/>
    <w:link w:val="CommentTextChar"/>
    <w:uiPriority w:val="99"/>
    <w:semiHidden/>
    <w:unhideWhenUsed/>
    <w:rsid w:val="003307C0"/>
    <w:rPr>
      <w:sz w:val="20"/>
      <w:szCs w:val="20"/>
    </w:rPr>
  </w:style>
  <w:style w:type="character" w:customStyle="1" w:styleId="CommentTextChar">
    <w:name w:val="Comment Text Char"/>
    <w:basedOn w:val="DefaultParagraphFont"/>
    <w:link w:val="CommentText"/>
    <w:uiPriority w:val="99"/>
    <w:semiHidden/>
    <w:rsid w:val="003307C0"/>
    <w:rPr>
      <w:sz w:val="20"/>
      <w:szCs w:val="20"/>
    </w:rPr>
  </w:style>
  <w:style w:type="paragraph" w:styleId="CommentSubject">
    <w:name w:val="annotation subject"/>
    <w:basedOn w:val="CommentText"/>
    <w:next w:val="CommentText"/>
    <w:link w:val="CommentSubjectChar"/>
    <w:uiPriority w:val="99"/>
    <w:semiHidden/>
    <w:unhideWhenUsed/>
    <w:rsid w:val="003307C0"/>
    <w:rPr>
      <w:b/>
      <w:bCs/>
    </w:rPr>
  </w:style>
  <w:style w:type="character" w:customStyle="1" w:styleId="CommentSubjectChar">
    <w:name w:val="Comment Subject Char"/>
    <w:basedOn w:val="CommentTextChar"/>
    <w:link w:val="CommentSubject"/>
    <w:uiPriority w:val="99"/>
    <w:semiHidden/>
    <w:rsid w:val="003307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20" Type="http://schemas.openxmlformats.org/officeDocument/2006/relationships/image" Target="media/image15.jpg"/><Relationship Id="rId21" Type="http://schemas.openxmlformats.org/officeDocument/2006/relationships/image" Target="media/image16.jpeg"/><Relationship Id="rId22" Type="http://schemas.openxmlformats.org/officeDocument/2006/relationships/image" Target="media/image17.jpg"/><Relationship Id="rId23" Type="http://schemas.openxmlformats.org/officeDocument/2006/relationships/image" Target="media/image18.jpeg"/><Relationship Id="rId24" Type="http://schemas.openxmlformats.org/officeDocument/2006/relationships/image" Target="media/image19.jpg"/><Relationship Id="rId25" Type="http://schemas.openxmlformats.org/officeDocument/2006/relationships/image" Target="media/image20.jpe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7.jpg"/><Relationship Id="rId13" Type="http://schemas.openxmlformats.org/officeDocument/2006/relationships/image" Target="media/image8.png"/><Relationship Id="rId14" Type="http://schemas.openxmlformats.org/officeDocument/2006/relationships/image" Target="media/image9.jpg"/><Relationship Id="rId15" Type="http://schemas.openxmlformats.org/officeDocument/2006/relationships/image" Target="media/image10.jpg"/><Relationship Id="rId16" Type="http://schemas.openxmlformats.org/officeDocument/2006/relationships/image" Target="media/image11.jpg"/><Relationship Id="rId17" Type="http://schemas.openxmlformats.org/officeDocument/2006/relationships/image" Target="media/image12.jpeg"/><Relationship Id="rId18" Type="http://schemas.openxmlformats.org/officeDocument/2006/relationships/image" Target="media/image13.jpg"/><Relationship Id="rId19" Type="http://schemas.openxmlformats.org/officeDocument/2006/relationships/image" Target="media/image14.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A2C978-61FC-5241-96EA-502ED9F45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Words>
  <Characters>28</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8-02-12T10:38:00Z</cp:lastPrinted>
  <dcterms:created xsi:type="dcterms:W3CDTF">2018-03-14T04:02:00Z</dcterms:created>
  <dcterms:modified xsi:type="dcterms:W3CDTF">2018-03-14T04:02:00Z</dcterms:modified>
</cp:coreProperties>
</file>